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254D" w:rsidRPr="0023238C" w:rsidRDefault="00157D6F" w:rsidP="00191F82">
      <w:pPr>
        <w:ind w:left="-142"/>
        <w:jc w:val="center"/>
        <w:rPr>
          <w:rFonts w:ascii="TH SarabunPSK" w:hAnsi="TH SarabunPSK" w:cs="TH SarabunPSK"/>
          <w:b/>
          <w:bCs/>
          <w:color w:val="FF0000"/>
          <w:sz w:val="32"/>
          <w:szCs w:val="32"/>
        </w:rPr>
      </w:pPr>
      <w:r w:rsidRPr="0023238C">
        <w:rPr>
          <w:rFonts w:ascii="TH SarabunPSK" w:hAnsi="TH SarabunPSK" w:cs="TH SarabunPSK"/>
          <w:b/>
          <w:bCs/>
          <w:noProof/>
          <w:color w:val="FF0000"/>
          <w:sz w:val="32"/>
          <w:szCs w:val="32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529689</wp:posOffset>
            </wp:positionH>
            <wp:positionV relativeFrom="paragraph">
              <wp:posOffset>-261257</wp:posOffset>
            </wp:positionV>
            <wp:extent cx="4576701" cy="938150"/>
            <wp:effectExtent l="1905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12233" t="35815" r="25020" b="41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701" cy="9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E254D" w:rsidRPr="0023238C" w:rsidRDefault="00FE254D" w:rsidP="00191F82">
      <w:pPr>
        <w:ind w:left="-142"/>
        <w:jc w:val="center"/>
        <w:rPr>
          <w:rFonts w:ascii="TH SarabunPSK" w:hAnsi="TH SarabunPSK" w:cs="TH SarabunPSK"/>
          <w:b/>
          <w:bCs/>
          <w:color w:val="FF0000"/>
          <w:sz w:val="32"/>
          <w:szCs w:val="32"/>
        </w:rPr>
      </w:pPr>
    </w:p>
    <w:p w:rsidR="00382345" w:rsidRPr="0023238C" w:rsidRDefault="00382345" w:rsidP="00EF7CD1">
      <w:pPr>
        <w:jc w:val="center"/>
        <w:rPr>
          <w:rFonts w:ascii="TH SarabunPSK" w:hAnsi="TH SarabunPSK" w:cs="TH SarabunPSK"/>
          <w:b/>
          <w:bCs/>
          <w:color w:val="000000" w:themeColor="text1"/>
          <w:sz w:val="20"/>
          <w:szCs w:val="20"/>
        </w:rPr>
      </w:pPr>
    </w:p>
    <w:p w:rsidR="00191F82" w:rsidRPr="0023238C" w:rsidRDefault="00191F82" w:rsidP="00EF7CD1">
      <w:pPr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23238C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แบบฟอร์มเสนอ</w:t>
      </w:r>
      <w:r w:rsidR="007A56EC" w:rsidRPr="0023238C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รายวิชา ในโครงการ</w:t>
      </w:r>
      <w:r w:rsidR="00EF7CD1" w:rsidRPr="0023238C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การเรียนการสอนในระบบเปิด (</w:t>
      </w:r>
      <w:r w:rsidR="00EF7CD1" w:rsidRPr="0023238C"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  <w:t xml:space="preserve">Thai MOOC) </w:t>
      </w:r>
      <w:r w:rsidR="00EF7CD1" w:rsidRPr="0023238C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ระยะที่ 2</w:t>
      </w:r>
    </w:p>
    <w:p w:rsidR="000C047D" w:rsidRPr="0023238C" w:rsidRDefault="000C047D" w:rsidP="00EF7CD1">
      <w:pPr>
        <w:jc w:val="center"/>
        <w:rPr>
          <w:rFonts w:ascii="TH SarabunPSK" w:hAnsi="TH SarabunPSK" w:cs="TH SarabunPSK"/>
          <w:color w:val="000000" w:themeColor="text1"/>
          <w:sz w:val="16"/>
          <w:szCs w:val="16"/>
        </w:rPr>
      </w:pPr>
    </w:p>
    <w:tbl>
      <w:tblPr>
        <w:tblStyle w:val="a5"/>
        <w:tblW w:w="9635" w:type="dxa"/>
        <w:tblInd w:w="-142" w:type="dxa"/>
        <w:tblLook w:val="04A0" w:firstRow="1" w:lastRow="0" w:firstColumn="1" w:lastColumn="0" w:noHBand="0" w:noVBand="1"/>
      </w:tblPr>
      <w:tblGrid>
        <w:gridCol w:w="3827"/>
        <w:gridCol w:w="5808"/>
      </w:tblGrid>
      <w:tr w:rsidR="000C047D" w:rsidRPr="0023238C" w:rsidTr="00850F63">
        <w:tc>
          <w:tcPr>
            <w:tcW w:w="9635" w:type="dxa"/>
            <w:gridSpan w:val="2"/>
          </w:tcPr>
          <w:p w:rsidR="000C047D" w:rsidRPr="0023238C" w:rsidRDefault="000C047D" w:rsidP="000C047D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คำชี้แจง </w:t>
            </w: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โปรดระบุ</w:t>
            </w:r>
            <w:r w:rsidR="00850F63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รายละเอียด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ให้ครบถ้วน</w:t>
            </w:r>
          </w:p>
        </w:tc>
      </w:tr>
      <w:tr w:rsidR="00EF7CD1" w:rsidRPr="0023238C" w:rsidTr="00850F63">
        <w:tc>
          <w:tcPr>
            <w:tcW w:w="9635" w:type="dxa"/>
            <w:gridSpan w:val="2"/>
          </w:tcPr>
          <w:p w:rsidR="00EF7CD1" w:rsidRPr="0023238C" w:rsidRDefault="00E86458" w:rsidP="00EF7CD1">
            <w:pPr>
              <w:numPr>
                <w:ilvl w:val="0"/>
                <w:numId w:val="1"/>
              </w:numPr>
              <w:ind w:left="214" w:hanging="214"/>
              <w:rPr>
                <w:rFonts w:ascii="TH SarabunPSK" w:hAnsi="TH SarabunPSK" w:cs="TH SarabunPSK"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ครือข่ายอุดม</w:t>
            </w:r>
            <w:r w:rsidR="000C047D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ศึกษา</w:t>
            </w:r>
          </w:p>
        </w:tc>
      </w:tr>
      <w:tr w:rsidR="007554CE" w:rsidRPr="0023238C" w:rsidTr="007A56EC">
        <w:tc>
          <w:tcPr>
            <w:tcW w:w="3827" w:type="dxa"/>
          </w:tcPr>
          <w:p w:rsidR="007554CE" w:rsidRPr="0023238C" w:rsidRDefault="007554CE" w:rsidP="00EF7CD1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เครือข่าย </w:t>
            </w:r>
            <w:r w:rsidR="004437A3" w:rsidRPr="0023238C">
              <w:rPr>
                <w:rFonts w:ascii="TH SarabunPSK" w:hAnsi="TH SarabunPSK" w:cs="TH SarabunPSK"/>
                <w:sz w:val="28"/>
                <w:szCs w:val="28"/>
                <w:cs/>
              </w:rPr>
              <w:t>(โปรดระบุ)</w:t>
            </w:r>
          </w:p>
        </w:tc>
        <w:tc>
          <w:tcPr>
            <w:tcW w:w="5808" w:type="dxa"/>
          </w:tcPr>
          <w:p w:rsidR="007554CE" w:rsidRPr="0023238C" w:rsidRDefault="007554CE" w:rsidP="007A56EC">
            <w:pPr>
              <w:tabs>
                <w:tab w:val="left" w:pos="2766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23238C">
              <w:rPr>
                <w:rFonts w:ascii="TH SarabunPSK" w:hAnsi="TH SarabunPSK" w:cs="TH SarabunPSK"/>
                <w:sz w:val="28"/>
                <w:szCs w:val="28"/>
              </w:rPr>
              <w:sym w:font="Symbol" w:char="F07F"/>
            </w:r>
            <w:r w:rsidRPr="0023238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ภาคเหนือตอนบน </w:t>
            </w:r>
            <w:r w:rsidR="007A56EC" w:rsidRPr="0023238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                </w:t>
            </w:r>
            <w:r w:rsidR="007A56EC" w:rsidRPr="0023238C">
              <w:rPr>
                <w:rFonts w:ascii="TH SarabunPSK" w:hAnsi="TH SarabunPSK" w:cs="TH SarabunPSK"/>
                <w:sz w:val="28"/>
                <w:szCs w:val="28"/>
                <w:cs/>
              </w:rPr>
              <w:tab/>
            </w:r>
            <w:r w:rsidRPr="0023238C">
              <w:rPr>
                <w:rFonts w:ascii="TH SarabunPSK" w:hAnsi="TH SarabunPSK" w:cs="TH SarabunPSK"/>
                <w:sz w:val="28"/>
                <w:szCs w:val="28"/>
              </w:rPr>
              <w:sym w:font="Symbol" w:char="F07F"/>
            </w:r>
            <w:r w:rsidRPr="0023238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ภาคเหนือตอนล่าง</w:t>
            </w:r>
          </w:p>
          <w:p w:rsidR="007554CE" w:rsidRPr="0023238C" w:rsidRDefault="007554CE" w:rsidP="007A56EC">
            <w:pPr>
              <w:tabs>
                <w:tab w:val="left" w:pos="2766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23238C">
              <w:rPr>
                <w:rFonts w:ascii="TH SarabunPSK" w:hAnsi="TH SarabunPSK" w:cs="TH SarabunPSK"/>
                <w:sz w:val="28"/>
                <w:szCs w:val="28"/>
              </w:rPr>
              <w:sym w:font="Symbol" w:char="F07F"/>
            </w:r>
            <w:r w:rsidRPr="0023238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ภาคตะวันออกเฉียงเหนือตอนบน  </w:t>
            </w:r>
            <w:r w:rsidR="007A56EC" w:rsidRPr="0023238C">
              <w:rPr>
                <w:rFonts w:ascii="TH SarabunPSK" w:hAnsi="TH SarabunPSK" w:cs="TH SarabunPSK"/>
                <w:sz w:val="28"/>
                <w:szCs w:val="28"/>
                <w:cs/>
              </w:rPr>
              <w:tab/>
            </w:r>
            <w:r w:rsidRPr="0023238C">
              <w:rPr>
                <w:rFonts w:ascii="TH SarabunPSK" w:hAnsi="TH SarabunPSK" w:cs="TH SarabunPSK"/>
                <w:sz w:val="28"/>
                <w:szCs w:val="28"/>
              </w:rPr>
              <w:sym w:font="Symbol" w:char="F07F"/>
            </w:r>
            <w:r w:rsidRPr="0023238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ภาคตะวันออกเฉียงเหนือตอนล่าง </w:t>
            </w:r>
          </w:p>
          <w:p w:rsidR="007554CE" w:rsidRPr="0023238C" w:rsidRDefault="007554CE" w:rsidP="007A56EC">
            <w:pPr>
              <w:tabs>
                <w:tab w:val="left" w:pos="2766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23238C">
              <w:rPr>
                <w:rFonts w:ascii="TH SarabunPSK" w:hAnsi="TH SarabunPSK" w:cs="TH SarabunPSK"/>
                <w:sz w:val="28"/>
                <w:szCs w:val="28"/>
              </w:rPr>
              <w:sym w:font="Symbol" w:char="F07F"/>
            </w:r>
            <w:r w:rsidRPr="0023238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ภาคกลางตอนบน                    </w:t>
            </w:r>
            <w:r w:rsidR="007A56EC" w:rsidRPr="0023238C">
              <w:rPr>
                <w:rFonts w:ascii="TH SarabunPSK" w:hAnsi="TH SarabunPSK" w:cs="TH SarabunPSK"/>
                <w:sz w:val="28"/>
                <w:szCs w:val="28"/>
                <w:cs/>
              </w:rPr>
              <w:tab/>
            </w:r>
            <w:r w:rsidRPr="0023238C">
              <w:rPr>
                <w:rFonts w:ascii="TH SarabunPSK" w:hAnsi="TH SarabunPSK" w:cs="TH SarabunPSK"/>
                <w:sz w:val="28"/>
                <w:szCs w:val="28"/>
              </w:rPr>
              <w:sym w:font="Symbol" w:char="F07F"/>
            </w:r>
            <w:r w:rsidRPr="0023238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ภาคกลางตอนล่าง </w:t>
            </w:r>
          </w:p>
          <w:p w:rsidR="007554CE" w:rsidRPr="0023238C" w:rsidRDefault="007554CE" w:rsidP="007A56EC">
            <w:pPr>
              <w:tabs>
                <w:tab w:val="left" w:pos="2766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23238C">
              <w:rPr>
                <w:rFonts w:ascii="TH SarabunPSK" w:hAnsi="TH SarabunPSK" w:cs="TH SarabunPSK"/>
                <w:sz w:val="28"/>
                <w:szCs w:val="28"/>
              </w:rPr>
              <w:sym w:font="Symbol" w:char="F07F"/>
            </w:r>
            <w:r w:rsidRPr="0023238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ภาคใต้ตอนบน                       </w:t>
            </w:r>
            <w:r w:rsidR="007A56EC" w:rsidRPr="0023238C">
              <w:rPr>
                <w:rFonts w:ascii="TH SarabunPSK" w:hAnsi="TH SarabunPSK" w:cs="TH SarabunPSK"/>
                <w:sz w:val="28"/>
                <w:szCs w:val="28"/>
                <w:cs/>
              </w:rPr>
              <w:tab/>
            </w:r>
            <w:r w:rsidRPr="0023238C">
              <w:rPr>
                <w:rFonts w:ascii="TH SarabunPSK" w:hAnsi="TH SarabunPSK" w:cs="TH SarabunPSK"/>
                <w:sz w:val="28"/>
                <w:szCs w:val="28"/>
              </w:rPr>
              <w:sym w:font="Symbol" w:char="F07F"/>
            </w:r>
            <w:r w:rsidRPr="0023238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ภาคใต้ตอนล่าง</w:t>
            </w:r>
          </w:p>
          <w:p w:rsidR="007A56EC" w:rsidRPr="0023238C" w:rsidRDefault="007A56EC" w:rsidP="007A56EC">
            <w:pPr>
              <w:tabs>
                <w:tab w:val="left" w:pos="2766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3238C">
              <w:rPr>
                <w:rFonts w:ascii="TH SarabunPSK" w:hAnsi="TH SarabunPSK" w:cs="TH SarabunPSK"/>
                <w:sz w:val="28"/>
                <w:szCs w:val="28"/>
              </w:rPr>
              <w:sym w:font="Symbol" w:char="F07F"/>
            </w:r>
            <w:r w:rsidRPr="0023238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ภาคตะวันออก</w:t>
            </w:r>
          </w:p>
        </w:tc>
      </w:tr>
      <w:tr w:rsidR="00382345" w:rsidRPr="0023238C" w:rsidTr="00850F63">
        <w:tc>
          <w:tcPr>
            <w:tcW w:w="9635" w:type="dxa"/>
            <w:gridSpan w:val="2"/>
          </w:tcPr>
          <w:p w:rsidR="00382345" w:rsidRPr="0023238C" w:rsidRDefault="00382345" w:rsidP="00382345">
            <w:pPr>
              <w:rPr>
                <w:rFonts w:ascii="TH SarabunPSK" w:hAnsi="TH SarabunPSK" w:cs="TH SarabunPSK"/>
                <w:b/>
                <w:bCs/>
                <w:sz w:val="20"/>
                <w:szCs w:val="40"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2. </w:t>
            </w: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</w:t>
            </w:r>
            <w:r w:rsidR="00414CBC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รับผิดชอบรายวิชา</w:t>
            </w:r>
            <w:r w:rsidR="004437A3" w:rsidRPr="0023238C">
              <w:rPr>
                <w:rFonts w:ascii="Arial" w:hAnsi="Arial" w:cs="Arial" w:hint="cs"/>
                <w:b/>
                <w:bCs/>
                <w:sz w:val="32"/>
                <w:szCs w:val="40"/>
                <w:cs/>
              </w:rPr>
              <w:t>​</w:t>
            </w:r>
            <w:r w:rsidR="004437A3" w:rsidRPr="0023238C">
              <w:rPr>
                <w:rFonts w:ascii="TH SarabunPSK" w:hAnsi="TH SarabunPSK" w:cs="TH SarabunPSK"/>
                <w:b/>
                <w:bCs/>
                <w:sz w:val="32"/>
                <w:szCs w:val="40"/>
                <w:cs/>
              </w:rPr>
              <w:t xml:space="preserve"> </w:t>
            </w:r>
            <w:r w:rsidR="004437A3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(หลัก)</w:t>
            </w:r>
          </w:p>
        </w:tc>
      </w:tr>
      <w:tr w:rsidR="00382345" w:rsidRPr="0023238C" w:rsidTr="007A56EC">
        <w:tc>
          <w:tcPr>
            <w:tcW w:w="3827" w:type="dxa"/>
          </w:tcPr>
          <w:p w:rsidR="00382345" w:rsidRPr="0023238C" w:rsidRDefault="00382345" w:rsidP="00382345">
            <w:pPr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</w:pPr>
            <w:r w:rsidRPr="0023238C">
              <w:rPr>
                <w:rFonts w:ascii="TH SarabunPSK" w:hAnsi="TH SarabunPSK" w:cs="TH SarabunPSK"/>
                <w:sz w:val="28"/>
                <w:szCs w:val="28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ชื่อ</w:t>
            </w:r>
            <w:r w:rsidRPr="0023238C">
              <w:rPr>
                <w:rFonts w:ascii="TH SarabunPSK" w:hAnsi="TH SarabunPSK" w:cs="TH SarabunPSK"/>
                <w:sz w:val="28"/>
                <w:szCs w:val="28"/>
                <w:shd w:val="clear" w:color="auto" w:fill="FFFFFF"/>
              </w:rPr>
              <w:t>-</w:t>
            </w:r>
            <w:r w:rsidRPr="0023238C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นามสกุล</w:t>
            </w:r>
          </w:p>
        </w:tc>
        <w:tc>
          <w:tcPr>
            <w:tcW w:w="5808" w:type="dxa"/>
          </w:tcPr>
          <w:p w:rsidR="00382345" w:rsidRPr="0023238C" w:rsidRDefault="00382345" w:rsidP="00382345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</w:p>
        </w:tc>
      </w:tr>
      <w:tr w:rsidR="00382345" w:rsidRPr="0023238C" w:rsidTr="007A56EC">
        <w:tc>
          <w:tcPr>
            <w:tcW w:w="3827" w:type="dxa"/>
          </w:tcPr>
          <w:p w:rsidR="00382345" w:rsidRPr="0023238C" w:rsidRDefault="00382345" w:rsidP="00382345">
            <w:pPr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</w:pPr>
            <w:r w:rsidRPr="0023238C">
              <w:rPr>
                <w:rFonts w:ascii="TH SarabunPSK" w:hAnsi="TH SarabunPSK" w:cs="TH SarabunPSK"/>
                <w:sz w:val="28"/>
                <w:szCs w:val="28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ตำแหน่ง</w:t>
            </w:r>
          </w:p>
        </w:tc>
        <w:tc>
          <w:tcPr>
            <w:tcW w:w="5808" w:type="dxa"/>
          </w:tcPr>
          <w:p w:rsidR="00382345" w:rsidRPr="0023238C" w:rsidRDefault="00382345" w:rsidP="00382345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</w:p>
        </w:tc>
      </w:tr>
      <w:tr w:rsidR="00382345" w:rsidRPr="0023238C" w:rsidTr="007A56EC">
        <w:tc>
          <w:tcPr>
            <w:tcW w:w="3827" w:type="dxa"/>
          </w:tcPr>
          <w:p w:rsidR="00382345" w:rsidRPr="0023238C" w:rsidRDefault="00382345" w:rsidP="00382345">
            <w:pPr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</w:pPr>
            <w:r w:rsidRPr="0023238C">
              <w:rPr>
                <w:rFonts w:ascii="TH SarabunPSK" w:hAnsi="TH SarabunPSK" w:cs="TH SarabunPSK"/>
                <w:sz w:val="28"/>
                <w:szCs w:val="28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28"/>
                <w:szCs w:val="28"/>
                <w:shd w:val="clear" w:color="auto" w:fill="FFFFFF"/>
                <w:cs/>
              </w:rPr>
              <w:t>เบอร์ติดต่อ</w:t>
            </w:r>
          </w:p>
        </w:tc>
        <w:tc>
          <w:tcPr>
            <w:tcW w:w="5808" w:type="dxa"/>
          </w:tcPr>
          <w:p w:rsidR="00382345" w:rsidRPr="0023238C" w:rsidRDefault="00382345" w:rsidP="00382345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</w:p>
        </w:tc>
      </w:tr>
      <w:tr w:rsidR="00382345" w:rsidRPr="0023238C" w:rsidTr="007A56EC">
        <w:tc>
          <w:tcPr>
            <w:tcW w:w="3827" w:type="dxa"/>
          </w:tcPr>
          <w:p w:rsidR="00382345" w:rsidRPr="0023238C" w:rsidRDefault="00382345" w:rsidP="00382345">
            <w:pPr>
              <w:rPr>
                <w:rFonts w:ascii="TH SarabunPSK" w:hAnsi="TH SarabunPSK" w:cs="TH SarabunPSK"/>
                <w:sz w:val="28"/>
                <w:szCs w:val="28"/>
                <w:shd w:val="clear" w:color="auto" w:fill="FFFFFF"/>
              </w:rPr>
            </w:pPr>
            <w:r w:rsidRPr="0023238C">
              <w:rPr>
                <w:rFonts w:ascii="TH SarabunPSK" w:hAnsi="TH SarabunPSK" w:cs="TH SarabunPSK"/>
                <w:sz w:val="28"/>
                <w:szCs w:val="28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28"/>
                <w:szCs w:val="28"/>
                <w:shd w:val="clear" w:color="auto" w:fill="FFFFFF"/>
              </w:rPr>
              <w:t>e-Mail</w:t>
            </w:r>
          </w:p>
        </w:tc>
        <w:tc>
          <w:tcPr>
            <w:tcW w:w="5808" w:type="dxa"/>
          </w:tcPr>
          <w:p w:rsidR="00382345" w:rsidRPr="0023238C" w:rsidRDefault="00382345" w:rsidP="00382345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</w:p>
        </w:tc>
      </w:tr>
      <w:tr w:rsidR="007A56EC" w:rsidRPr="0023238C" w:rsidTr="007A56EC">
        <w:tc>
          <w:tcPr>
            <w:tcW w:w="3827" w:type="dxa"/>
          </w:tcPr>
          <w:p w:rsidR="007A56EC" w:rsidRPr="0023238C" w:rsidRDefault="007A56EC" w:rsidP="000126E0">
            <w:pPr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23238C">
              <w:rPr>
                <w:rFonts w:ascii="TH SarabunPSK" w:hAnsi="TH SarabunPSK" w:cs="TH SarabunPSK"/>
                <w:sz w:val="28"/>
                <w:szCs w:val="28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28"/>
                <w:szCs w:val="28"/>
                <w:cs/>
              </w:rPr>
              <w:t>มหาวิทยาลัย</w:t>
            </w:r>
            <w:r w:rsidRPr="0023238C">
              <w:rPr>
                <w:rFonts w:ascii="TH SarabunPSK" w:hAnsi="TH SarabunPSK" w:cs="TH SarabunPSK"/>
                <w:sz w:val="28"/>
                <w:szCs w:val="28"/>
              </w:rPr>
              <w:t>/</w:t>
            </w:r>
            <w:r w:rsidRPr="0023238C">
              <w:rPr>
                <w:rFonts w:ascii="TH SarabunPSK" w:hAnsi="TH SarabunPSK" w:cs="TH SarabunPSK"/>
                <w:sz w:val="28"/>
                <w:szCs w:val="28"/>
                <w:cs/>
              </w:rPr>
              <w:t>สถาบันของผู้รับผิดชอบรายวิชา</w:t>
            </w:r>
          </w:p>
        </w:tc>
        <w:tc>
          <w:tcPr>
            <w:tcW w:w="5808" w:type="dxa"/>
          </w:tcPr>
          <w:p w:rsidR="007A56EC" w:rsidRPr="0023238C" w:rsidRDefault="007A56EC" w:rsidP="000126E0">
            <w:pPr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</w:p>
        </w:tc>
      </w:tr>
      <w:tr w:rsidR="007A56EC" w:rsidRPr="0023238C" w:rsidTr="007A56EC">
        <w:tc>
          <w:tcPr>
            <w:tcW w:w="3827" w:type="dxa"/>
          </w:tcPr>
          <w:p w:rsidR="007A56EC" w:rsidRPr="0023238C" w:rsidRDefault="007A56EC" w:rsidP="000126E0">
            <w:pPr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23238C">
              <w:rPr>
                <w:rFonts w:ascii="TH SarabunPSK" w:hAnsi="TH SarabunPSK" w:cs="TH SarabunPSK"/>
                <w:sz w:val="28"/>
                <w:szCs w:val="28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28"/>
                <w:szCs w:val="28"/>
                <w:cs/>
              </w:rPr>
              <w:t>คณะ</w:t>
            </w:r>
            <w:r w:rsidR="00157D6F" w:rsidRPr="0023238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</w:t>
            </w:r>
            <w:r w:rsidRPr="0023238C">
              <w:rPr>
                <w:rFonts w:ascii="TH SarabunPSK" w:hAnsi="TH SarabunPSK" w:cs="TH SarabunPSK"/>
                <w:sz w:val="28"/>
                <w:szCs w:val="28"/>
                <w:cs/>
              </w:rPr>
              <w:t>ของผู้รับผิดชอบรายวิชา</w:t>
            </w:r>
          </w:p>
        </w:tc>
        <w:tc>
          <w:tcPr>
            <w:tcW w:w="5808" w:type="dxa"/>
          </w:tcPr>
          <w:p w:rsidR="007A56EC" w:rsidRPr="0023238C" w:rsidRDefault="007A56EC" w:rsidP="000126E0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</w:p>
        </w:tc>
      </w:tr>
      <w:tr w:rsidR="007A56EC" w:rsidRPr="0023238C" w:rsidTr="007A56EC">
        <w:tc>
          <w:tcPr>
            <w:tcW w:w="3827" w:type="dxa"/>
          </w:tcPr>
          <w:p w:rsidR="007A56EC" w:rsidRPr="0023238C" w:rsidRDefault="007A56EC" w:rsidP="000126E0">
            <w:pPr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23238C">
              <w:rPr>
                <w:rFonts w:ascii="TH SarabunPSK" w:hAnsi="TH SarabunPSK" w:cs="TH SarabunPSK"/>
                <w:sz w:val="28"/>
                <w:szCs w:val="28"/>
              </w:rPr>
              <w:t xml:space="preserve">   </w:t>
            </w:r>
            <w:r w:rsidR="00157D6F" w:rsidRPr="0023238C">
              <w:rPr>
                <w:rFonts w:ascii="TH SarabunPSK" w:hAnsi="TH SarabunPSK" w:cs="TH SarabunPSK"/>
                <w:sz w:val="28"/>
                <w:szCs w:val="28"/>
                <w:cs/>
              </w:rPr>
              <w:t>ภาค</w:t>
            </w:r>
            <w:r w:rsidRPr="0023238C">
              <w:rPr>
                <w:rFonts w:ascii="TH SarabunPSK" w:hAnsi="TH SarabunPSK" w:cs="TH SarabunPSK"/>
                <w:sz w:val="28"/>
                <w:szCs w:val="28"/>
                <w:cs/>
              </w:rPr>
              <w:t>วิชาของผู้รับผิดชอบรายวิชา</w:t>
            </w:r>
          </w:p>
        </w:tc>
        <w:tc>
          <w:tcPr>
            <w:tcW w:w="5808" w:type="dxa"/>
          </w:tcPr>
          <w:p w:rsidR="007A56EC" w:rsidRPr="0023238C" w:rsidRDefault="007A56EC" w:rsidP="000126E0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</w:p>
        </w:tc>
      </w:tr>
      <w:tr w:rsidR="00382345" w:rsidRPr="0023238C" w:rsidTr="00850F63">
        <w:tc>
          <w:tcPr>
            <w:tcW w:w="9635" w:type="dxa"/>
            <w:gridSpan w:val="2"/>
          </w:tcPr>
          <w:p w:rsidR="00382345" w:rsidRPr="0023238C" w:rsidRDefault="00382345" w:rsidP="00382345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3. </w:t>
            </w: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ชื่อวิชา</w:t>
            </w:r>
            <w:r w:rsidR="007A56EC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ที่เสนอ</w:t>
            </w: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(ระบุทั้งภาษาไทยและภาษาอังกฤษ)</w:t>
            </w:r>
          </w:p>
        </w:tc>
      </w:tr>
      <w:tr w:rsidR="00382345" w:rsidRPr="0023238C" w:rsidTr="003769A4">
        <w:trPr>
          <w:trHeight w:val="431"/>
        </w:trPr>
        <w:tc>
          <w:tcPr>
            <w:tcW w:w="3827" w:type="dxa"/>
          </w:tcPr>
          <w:p w:rsidR="00382345" w:rsidRPr="0023238C" w:rsidRDefault="00382345" w:rsidP="0038234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4437A3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ภาษาไทย</w:t>
            </w:r>
          </w:p>
        </w:tc>
        <w:tc>
          <w:tcPr>
            <w:tcW w:w="5808" w:type="dxa"/>
          </w:tcPr>
          <w:p w:rsidR="007A56EC" w:rsidRPr="0023238C" w:rsidRDefault="007A56EC" w:rsidP="003769A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382345" w:rsidRPr="0023238C" w:rsidTr="007A56EC">
        <w:tc>
          <w:tcPr>
            <w:tcW w:w="3827" w:type="dxa"/>
          </w:tcPr>
          <w:p w:rsidR="00382345" w:rsidRPr="0023238C" w:rsidRDefault="00382345" w:rsidP="0038234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  <w:shd w:val="clear" w:color="auto" w:fill="FFFFFF"/>
                <w:cs/>
              </w:rPr>
              <w:t xml:space="preserve"> </w:t>
            </w:r>
            <w:r w:rsidR="004437A3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ภาษาอังกฤษ</w:t>
            </w:r>
          </w:p>
        </w:tc>
        <w:tc>
          <w:tcPr>
            <w:tcW w:w="5808" w:type="dxa"/>
          </w:tcPr>
          <w:p w:rsidR="007A56EC" w:rsidRPr="0023238C" w:rsidRDefault="007A56EC" w:rsidP="003769A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920BF4" w:rsidRPr="0023238C" w:rsidTr="007A56EC">
        <w:tc>
          <w:tcPr>
            <w:tcW w:w="3827" w:type="dxa"/>
          </w:tcPr>
          <w:p w:rsidR="00920BF4" w:rsidRPr="0023238C" w:rsidRDefault="00920BF4" w:rsidP="0038234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4.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ายวิชาจัดอยู่ในกลุ่ม</w:t>
            </w:r>
          </w:p>
        </w:tc>
        <w:tc>
          <w:tcPr>
            <w:tcW w:w="5808" w:type="dxa"/>
          </w:tcPr>
          <w:p w:rsidR="00DA02A0" w:rsidRPr="0023238C" w:rsidRDefault="00D00286" w:rsidP="003545C7">
            <w:pPr>
              <w:numPr>
                <w:ilvl w:val="0"/>
                <w:numId w:val="6"/>
              </w:numPr>
              <w:tabs>
                <w:tab w:val="clear" w:pos="720"/>
              </w:tabs>
              <w:ind w:left="347"/>
              <w:rPr>
                <w:rFonts w:ascii="TH SarabunPSK" w:hAnsi="TH SarabunPSK" w:cs="TH SarabunPSK"/>
              </w:rPr>
            </w:pPr>
            <w:r w:rsidRPr="0023238C">
              <w:rPr>
                <w:rFonts w:ascii="TH SarabunPSK" w:hAnsi="TH SarabunPSK" w:cs="TH SarabunPSK"/>
                <w:cs/>
              </w:rPr>
              <w:t>รายวิชา</w:t>
            </w:r>
            <w:r w:rsidR="00B05D9E" w:rsidRPr="0023238C">
              <w:rPr>
                <w:rFonts w:ascii="TH SarabunPSK" w:hAnsi="TH SarabunPSK" w:cs="TH SarabunPSK"/>
                <w:cs/>
              </w:rPr>
              <w:t xml:space="preserve">ความรู้ด้าน </w:t>
            </w:r>
            <w:r w:rsidRPr="0023238C">
              <w:rPr>
                <w:rFonts w:ascii="TH SarabunPSK" w:hAnsi="TH SarabunPSK" w:cs="TH SarabunPSK"/>
              </w:rPr>
              <w:t xml:space="preserve">Modern ICT </w:t>
            </w:r>
            <w:r w:rsidRPr="0023238C">
              <w:rPr>
                <w:rFonts w:ascii="TH SarabunPSK" w:hAnsi="TH SarabunPSK" w:cs="TH SarabunPSK"/>
                <w:cs/>
              </w:rPr>
              <w:t xml:space="preserve">(เช่น </w:t>
            </w:r>
            <w:r w:rsidRPr="0023238C">
              <w:rPr>
                <w:rFonts w:ascii="TH SarabunPSK" w:hAnsi="TH SarabunPSK" w:cs="TH SarabunPSK"/>
              </w:rPr>
              <w:t>Big data, IoT,</w:t>
            </w:r>
            <w:r w:rsidR="00B05D9E" w:rsidRPr="0023238C">
              <w:rPr>
                <w:rFonts w:ascii="TH SarabunPSK" w:hAnsi="TH SarabunPSK" w:cs="TH SarabunPSK"/>
                <w:cs/>
              </w:rPr>
              <w:t xml:space="preserve"> </w:t>
            </w:r>
            <w:r w:rsidRPr="0023238C">
              <w:rPr>
                <w:rFonts w:ascii="TH SarabunPSK" w:hAnsi="TH SarabunPSK" w:cs="TH SarabunPSK"/>
              </w:rPr>
              <w:t xml:space="preserve">Programming, </w:t>
            </w:r>
            <w:r w:rsidRPr="0023238C">
              <w:rPr>
                <w:rFonts w:ascii="TH SarabunPSK" w:hAnsi="TH SarabunPSK" w:cs="TH SarabunPSK"/>
                <w:cs/>
              </w:rPr>
              <w:t>ฯลฯ</w:t>
            </w:r>
            <w:r w:rsidRPr="0023238C">
              <w:rPr>
                <w:rFonts w:ascii="TH SarabunPSK" w:hAnsi="TH SarabunPSK" w:cs="TH SarabunPSK"/>
              </w:rPr>
              <w:t>)</w:t>
            </w:r>
          </w:p>
          <w:p w:rsidR="00DA02A0" w:rsidRPr="0023238C" w:rsidRDefault="00D00286" w:rsidP="003545C7">
            <w:pPr>
              <w:numPr>
                <w:ilvl w:val="0"/>
                <w:numId w:val="6"/>
              </w:numPr>
              <w:tabs>
                <w:tab w:val="clear" w:pos="720"/>
              </w:tabs>
              <w:ind w:left="347"/>
              <w:rPr>
                <w:rFonts w:ascii="TH SarabunPSK" w:hAnsi="TH SarabunPSK" w:cs="TH SarabunPSK"/>
              </w:rPr>
            </w:pPr>
            <w:r w:rsidRPr="0023238C">
              <w:rPr>
                <w:rFonts w:ascii="TH SarabunPSK" w:hAnsi="TH SarabunPSK" w:cs="TH SarabunPSK"/>
                <w:cs/>
              </w:rPr>
              <w:t>รายวิชา</w:t>
            </w:r>
            <w:r w:rsidR="00B05D9E" w:rsidRPr="0023238C">
              <w:rPr>
                <w:rFonts w:ascii="TH SarabunPSK" w:hAnsi="TH SarabunPSK" w:cs="TH SarabunPSK"/>
                <w:cs/>
              </w:rPr>
              <w:t>ความรู้ด้าน</w:t>
            </w:r>
            <w:r w:rsidRPr="0023238C">
              <w:rPr>
                <w:rFonts w:ascii="TH SarabunPSK" w:hAnsi="TH SarabunPSK" w:cs="TH SarabunPSK"/>
                <w:cs/>
              </w:rPr>
              <w:t xml:space="preserve"> </w:t>
            </w:r>
            <w:r w:rsidRPr="0023238C">
              <w:rPr>
                <w:rFonts w:ascii="TH SarabunPSK" w:hAnsi="TH SarabunPSK" w:cs="TH SarabunPSK"/>
              </w:rPr>
              <w:t>Logistic</w:t>
            </w:r>
          </w:p>
          <w:p w:rsidR="00DA02A0" w:rsidRPr="0023238C" w:rsidRDefault="00D00286" w:rsidP="003545C7">
            <w:pPr>
              <w:numPr>
                <w:ilvl w:val="0"/>
                <w:numId w:val="6"/>
              </w:numPr>
              <w:tabs>
                <w:tab w:val="clear" w:pos="720"/>
              </w:tabs>
              <w:ind w:left="347"/>
              <w:rPr>
                <w:rFonts w:ascii="TH SarabunPSK" w:hAnsi="TH SarabunPSK" w:cs="TH SarabunPSK"/>
              </w:rPr>
            </w:pPr>
            <w:r w:rsidRPr="0023238C">
              <w:rPr>
                <w:rFonts w:ascii="TH SarabunPSK" w:hAnsi="TH SarabunPSK" w:cs="TH SarabunPSK"/>
                <w:cs/>
              </w:rPr>
              <w:t>รายวิชา</w:t>
            </w:r>
            <w:r w:rsidR="00B05D9E" w:rsidRPr="0023238C">
              <w:rPr>
                <w:rFonts w:ascii="TH SarabunPSK" w:hAnsi="TH SarabunPSK" w:cs="TH SarabunPSK"/>
                <w:cs/>
              </w:rPr>
              <w:t>ความรู้ด้าน</w:t>
            </w:r>
            <w:r w:rsidRPr="0023238C">
              <w:rPr>
                <w:rFonts w:ascii="TH SarabunPSK" w:hAnsi="TH SarabunPSK" w:cs="TH SarabunPSK"/>
              </w:rPr>
              <w:t xml:space="preserve"> </w:t>
            </w:r>
            <w:r w:rsidRPr="0023238C">
              <w:rPr>
                <w:rFonts w:ascii="TH SarabunPSK" w:hAnsi="TH SarabunPSK" w:cs="TH SarabunPSK"/>
                <w:cs/>
              </w:rPr>
              <w:t>ยานยนต์</w:t>
            </w:r>
          </w:p>
          <w:p w:rsidR="00DA02A0" w:rsidRPr="0023238C" w:rsidRDefault="00D00286" w:rsidP="003545C7">
            <w:pPr>
              <w:numPr>
                <w:ilvl w:val="0"/>
                <w:numId w:val="6"/>
              </w:numPr>
              <w:tabs>
                <w:tab w:val="clear" w:pos="720"/>
              </w:tabs>
              <w:ind w:left="347"/>
              <w:rPr>
                <w:rFonts w:ascii="TH SarabunPSK" w:hAnsi="TH SarabunPSK" w:cs="TH SarabunPSK"/>
              </w:rPr>
            </w:pPr>
            <w:bookmarkStart w:id="0" w:name="_GoBack"/>
            <w:r w:rsidRPr="0023238C">
              <w:rPr>
                <w:rFonts w:ascii="TH SarabunPSK" w:hAnsi="TH SarabunPSK" w:cs="TH SarabunPSK"/>
                <w:cs/>
              </w:rPr>
              <w:t>รายวิชา</w:t>
            </w:r>
            <w:r w:rsidR="00B05D9E" w:rsidRPr="0023238C">
              <w:rPr>
                <w:rFonts w:ascii="TH SarabunPSK" w:hAnsi="TH SarabunPSK" w:cs="TH SarabunPSK"/>
                <w:cs/>
              </w:rPr>
              <w:t>ความรู้ด้าน</w:t>
            </w:r>
            <w:r w:rsidRPr="0023238C">
              <w:rPr>
                <w:rFonts w:ascii="TH SarabunPSK" w:hAnsi="TH SarabunPSK" w:cs="TH SarabunPSK"/>
                <w:cs/>
              </w:rPr>
              <w:t xml:space="preserve"> อาหารไทย</w:t>
            </w:r>
          </w:p>
          <w:bookmarkEnd w:id="0"/>
          <w:p w:rsidR="00DA02A0" w:rsidRPr="0023238C" w:rsidRDefault="00D00286" w:rsidP="003545C7">
            <w:pPr>
              <w:numPr>
                <w:ilvl w:val="0"/>
                <w:numId w:val="6"/>
              </w:numPr>
              <w:tabs>
                <w:tab w:val="clear" w:pos="720"/>
              </w:tabs>
              <w:ind w:left="347"/>
              <w:rPr>
                <w:rFonts w:ascii="TH SarabunPSK" w:hAnsi="TH SarabunPSK" w:cs="TH SarabunPSK"/>
              </w:rPr>
            </w:pPr>
            <w:r w:rsidRPr="0023238C">
              <w:rPr>
                <w:rFonts w:ascii="TH SarabunPSK" w:hAnsi="TH SarabunPSK" w:cs="TH SarabunPSK"/>
                <w:cs/>
              </w:rPr>
              <w:t>รายวิชา</w:t>
            </w:r>
            <w:r w:rsidR="00B05D9E" w:rsidRPr="0023238C">
              <w:rPr>
                <w:rFonts w:ascii="TH SarabunPSK" w:hAnsi="TH SarabunPSK" w:cs="TH SarabunPSK"/>
                <w:cs/>
              </w:rPr>
              <w:t>ความรู้ด้าน</w:t>
            </w:r>
            <w:r w:rsidRPr="0023238C">
              <w:rPr>
                <w:rFonts w:ascii="TH SarabunPSK" w:hAnsi="TH SarabunPSK" w:cs="TH SarabunPSK"/>
                <w:cs/>
              </w:rPr>
              <w:t xml:space="preserve"> </w:t>
            </w:r>
            <w:r w:rsidR="00BE195C" w:rsidRPr="0023238C">
              <w:rPr>
                <w:rFonts w:ascii="TH SarabunPSK" w:hAnsi="TH SarabunPSK" w:cs="TH SarabunPSK"/>
                <w:cs/>
              </w:rPr>
              <w:t>การจัดการ</w:t>
            </w:r>
            <w:r w:rsidRPr="0023238C">
              <w:rPr>
                <w:rFonts w:ascii="TH SarabunPSK" w:hAnsi="TH SarabunPSK" w:cs="TH SarabunPSK"/>
                <w:cs/>
              </w:rPr>
              <w:t>ท่องเที่ยว</w:t>
            </w:r>
          </w:p>
          <w:p w:rsidR="00903AA1" w:rsidRPr="0023238C" w:rsidRDefault="00903AA1" w:rsidP="00903AA1">
            <w:pPr>
              <w:numPr>
                <w:ilvl w:val="0"/>
                <w:numId w:val="6"/>
              </w:numPr>
              <w:tabs>
                <w:tab w:val="clear" w:pos="720"/>
              </w:tabs>
              <w:ind w:left="347"/>
              <w:rPr>
                <w:rFonts w:ascii="TH SarabunPSK" w:hAnsi="TH SarabunPSK" w:cs="TH SarabunPSK"/>
              </w:rPr>
            </w:pPr>
            <w:r w:rsidRPr="0023238C">
              <w:rPr>
                <w:rFonts w:ascii="TH SarabunPSK" w:hAnsi="TH SarabunPSK" w:cs="TH SarabunPSK"/>
                <w:cs/>
              </w:rPr>
              <w:t>รายวิชาเพื่อการพัฒนาการเรียนการสอนยุคใหม่</w:t>
            </w:r>
          </w:p>
          <w:p w:rsidR="00DA02A0" w:rsidRPr="0023238C" w:rsidRDefault="00D00286" w:rsidP="003545C7">
            <w:pPr>
              <w:numPr>
                <w:ilvl w:val="0"/>
                <w:numId w:val="6"/>
              </w:numPr>
              <w:tabs>
                <w:tab w:val="clear" w:pos="720"/>
              </w:tabs>
              <w:ind w:left="347"/>
              <w:rPr>
                <w:rFonts w:ascii="TH SarabunPSK" w:hAnsi="TH SarabunPSK" w:cs="TH SarabunPSK"/>
              </w:rPr>
            </w:pPr>
            <w:r w:rsidRPr="0023238C">
              <w:rPr>
                <w:rFonts w:ascii="TH SarabunPSK" w:hAnsi="TH SarabunPSK" w:cs="TH SarabunPSK"/>
                <w:cs/>
              </w:rPr>
              <w:t>รายวิชา ภาษาและ</w:t>
            </w:r>
            <w:r w:rsidR="00B05D9E" w:rsidRPr="0023238C">
              <w:rPr>
                <w:rFonts w:ascii="TH SarabunPSK" w:hAnsi="TH SarabunPSK" w:cs="TH SarabunPSK"/>
                <w:cs/>
              </w:rPr>
              <w:t>ความรู้</w:t>
            </w:r>
            <w:r w:rsidRPr="0023238C">
              <w:rPr>
                <w:rFonts w:ascii="TH SarabunPSK" w:hAnsi="TH SarabunPSK" w:cs="TH SarabunPSK"/>
                <w:cs/>
              </w:rPr>
              <w:t>วัฒนธรรม</w:t>
            </w:r>
          </w:p>
          <w:p w:rsidR="00DA02A0" w:rsidRPr="0023238C" w:rsidRDefault="00D00286" w:rsidP="00BE195C">
            <w:pPr>
              <w:numPr>
                <w:ilvl w:val="0"/>
                <w:numId w:val="6"/>
              </w:numPr>
              <w:tabs>
                <w:tab w:val="clear" w:pos="720"/>
              </w:tabs>
              <w:ind w:left="347"/>
              <w:rPr>
                <w:rFonts w:ascii="TH SarabunPSK" w:hAnsi="TH SarabunPSK" w:cs="TH SarabunPSK"/>
              </w:rPr>
            </w:pPr>
            <w:r w:rsidRPr="0023238C">
              <w:rPr>
                <w:rFonts w:ascii="TH SarabunPSK" w:hAnsi="TH SarabunPSK" w:cs="TH SarabunPSK"/>
                <w:cs/>
              </w:rPr>
              <w:t>รายวิชาในคุณวุฒิวิชาชีพของสถาบันคุณวุฒิวิชาชีพ</w:t>
            </w:r>
            <w:r w:rsidR="00BE195C" w:rsidRPr="0023238C">
              <w:rPr>
                <w:rFonts w:ascii="TH SarabunPSK" w:hAnsi="TH SarabunPSK" w:cs="TH SarabunPSK"/>
                <w:cs/>
              </w:rPr>
              <w:t xml:space="preserve"> </w:t>
            </w:r>
            <w:r w:rsidR="00BE195C" w:rsidRPr="0023238C">
              <w:rPr>
                <w:rFonts w:ascii="TH SarabunPSK" w:hAnsi="TH SarabunPSK" w:cs="TH SarabunPSK"/>
                <w:sz w:val="14"/>
                <w:szCs w:val="14"/>
              </w:rPr>
              <w:t>http://tpqi-net.tpqi.go.th/tpqi_sa/</w:t>
            </w:r>
            <w:r w:rsidR="003545C7" w:rsidRPr="0023238C">
              <w:rPr>
                <w:rFonts w:ascii="TH SarabunPSK" w:hAnsi="TH SarabunPSK" w:cs="TH SarabunPSK"/>
              </w:rPr>
              <w:br/>
            </w:r>
            <w:r w:rsidR="00EF596C" w:rsidRPr="0023238C">
              <w:rPr>
                <w:rFonts w:ascii="TH SarabunPSK" w:hAnsi="TH SarabunPSK" w:cs="TH SarabunPSK"/>
                <w:cs/>
              </w:rPr>
              <w:t>สาขา</w:t>
            </w:r>
            <w:r w:rsidR="003545C7" w:rsidRPr="0023238C">
              <w:rPr>
                <w:rFonts w:ascii="TH SarabunPSK" w:hAnsi="TH SarabunPSK" w:cs="TH SarabunPSK"/>
                <w:cs/>
              </w:rPr>
              <w:t>วิชาชีพ</w:t>
            </w:r>
            <w:r w:rsidR="003545C7" w:rsidRPr="0023238C">
              <w:rPr>
                <w:rFonts w:ascii="TH SarabunPSK" w:hAnsi="TH SarabunPSK" w:cs="TH SarabunPSK"/>
              </w:rPr>
              <w:t xml:space="preserve"> …………………………………………………………………</w:t>
            </w:r>
            <w:r w:rsidR="00EF596C" w:rsidRPr="0023238C">
              <w:rPr>
                <w:rFonts w:ascii="TH SarabunPSK" w:hAnsi="TH SarabunPSK" w:cs="TH SarabunPSK"/>
              </w:rPr>
              <w:t>…………………………</w:t>
            </w:r>
            <w:r w:rsidR="00EF596C" w:rsidRPr="0023238C">
              <w:rPr>
                <w:rFonts w:ascii="TH SarabunPSK" w:hAnsi="TH SarabunPSK" w:cs="TH SarabunPSK"/>
              </w:rPr>
              <w:br/>
            </w:r>
            <w:r w:rsidR="00EF596C" w:rsidRPr="0023238C">
              <w:rPr>
                <w:rFonts w:ascii="TH SarabunPSK" w:hAnsi="TH SarabunPSK" w:cs="TH SarabunPSK"/>
                <w:cs/>
              </w:rPr>
              <w:t>คุณวุฒิ</w:t>
            </w:r>
            <w:r w:rsidR="00EF596C" w:rsidRPr="0023238C">
              <w:rPr>
                <w:rFonts w:ascii="TH SarabunPSK" w:hAnsi="TH SarabunPSK" w:cs="TH SarabunPSK"/>
              </w:rPr>
              <w:t>……………………………………………………………….</w:t>
            </w:r>
            <w:r w:rsidR="003545C7" w:rsidRPr="0023238C">
              <w:rPr>
                <w:rFonts w:ascii="TH SarabunPSK" w:hAnsi="TH SarabunPSK" w:cs="TH SarabunPSK"/>
                <w:cs/>
              </w:rPr>
              <w:t>ระดับ</w:t>
            </w:r>
            <w:r w:rsidR="003545C7" w:rsidRPr="0023238C">
              <w:rPr>
                <w:rFonts w:ascii="TH SarabunPSK" w:hAnsi="TH SarabunPSK" w:cs="TH SarabunPSK"/>
              </w:rPr>
              <w:t xml:space="preserve"> ………………………….</w:t>
            </w:r>
          </w:p>
          <w:p w:rsidR="00DA02A0" w:rsidRPr="0023238C" w:rsidRDefault="00D00286" w:rsidP="003545C7">
            <w:pPr>
              <w:numPr>
                <w:ilvl w:val="0"/>
                <w:numId w:val="6"/>
              </w:numPr>
              <w:tabs>
                <w:tab w:val="clear" w:pos="720"/>
              </w:tabs>
              <w:ind w:left="347"/>
              <w:rPr>
                <w:rFonts w:ascii="TH SarabunPSK" w:hAnsi="TH SarabunPSK" w:cs="TH SarabunPSK"/>
              </w:rPr>
            </w:pPr>
            <w:r w:rsidRPr="0023238C">
              <w:rPr>
                <w:rFonts w:ascii="TH SarabunPSK" w:hAnsi="TH SarabunPSK" w:cs="TH SarabunPSK"/>
                <w:cs/>
              </w:rPr>
              <w:t>รายวิชาที่เป็นศาสตร์ใหม่ หรือ ศาสตร์บูรณาการ ที่เป็นที่ต้องการของสังคมและ</w:t>
            </w:r>
            <w:r w:rsidR="003769A4" w:rsidRPr="0023238C">
              <w:rPr>
                <w:rFonts w:ascii="TH SarabunPSK" w:hAnsi="TH SarabunPSK" w:cs="TH SarabunPSK"/>
                <w:cs/>
              </w:rPr>
              <w:br/>
            </w:r>
            <w:r w:rsidRPr="0023238C">
              <w:rPr>
                <w:rFonts w:ascii="TH SarabunPSK" w:hAnsi="TH SarabunPSK" w:cs="TH SarabunPSK"/>
                <w:cs/>
              </w:rPr>
              <w:t>ตลาดงานของประเทศ</w:t>
            </w:r>
          </w:p>
          <w:p w:rsidR="00920BF4" w:rsidRPr="0023238C" w:rsidRDefault="00D00286" w:rsidP="005F4213">
            <w:pPr>
              <w:numPr>
                <w:ilvl w:val="0"/>
                <w:numId w:val="6"/>
              </w:numPr>
              <w:tabs>
                <w:tab w:val="clear" w:pos="720"/>
              </w:tabs>
              <w:ind w:left="347"/>
              <w:rPr>
                <w:rFonts w:ascii="TH SarabunPSK" w:hAnsi="TH SarabunPSK" w:cs="TH SarabunPSK"/>
              </w:rPr>
            </w:pPr>
            <w:r w:rsidRPr="0023238C">
              <w:rPr>
                <w:rFonts w:ascii="TH SarabunPSK" w:hAnsi="TH SarabunPSK" w:cs="TH SarabunPSK"/>
                <w:cs/>
              </w:rPr>
              <w:t>รายวิชาในกลุ่มอื่น</w:t>
            </w:r>
            <w:r w:rsidR="003769A4" w:rsidRPr="0023238C">
              <w:rPr>
                <w:rFonts w:ascii="TH SarabunPSK" w:hAnsi="TH SarabunPSK" w:cs="TH SarabunPSK"/>
                <w:cs/>
              </w:rPr>
              <w:t xml:space="preserve"> </w:t>
            </w:r>
            <w:r w:rsidRPr="0023238C">
              <w:rPr>
                <w:rFonts w:ascii="TH SarabunPSK" w:hAnsi="TH SarabunPSK" w:cs="TH SarabunPSK"/>
                <w:cs/>
              </w:rPr>
              <w:t xml:space="preserve">ๆ ที่เป็นที่ต้องการของสังคม </w:t>
            </w:r>
            <w:r w:rsidR="0050076D" w:rsidRPr="0023238C">
              <w:rPr>
                <w:rFonts w:ascii="TH SarabunPSK" w:hAnsi="TH SarabunPSK" w:cs="TH SarabunPSK"/>
              </w:rPr>
              <w:t>(</w:t>
            </w:r>
            <w:r w:rsidR="0050076D" w:rsidRPr="0023238C">
              <w:rPr>
                <w:rFonts w:ascii="TH SarabunPSK" w:hAnsi="TH SarabunPSK" w:cs="TH SarabunPSK"/>
                <w:cs/>
              </w:rPr>
              <w:t xml:space="preserve">เช่น การแพทย์ สุขภาพ </w:t>
            </w:r>
            <w:r w:rsidR="003769A4" w:rsidRPr="0023238C">
              <w:rPr>
                <w:rFonts w:ascii="TH SarabunPSK" w:hAnsi="TH SarabunPSK" w:cs="TH SarabunPSK"/>
                <w:cs/>
              </w:rPr>
              <w:br/>
            </w:r>
            <w:r w:rsidR="0050076D" w:rsidRPr="0023238C">
              <w:rPr>
                <w:rFonts w:ascii="TH SarabunPSK" w:hAnsi="TH SarabunPSK" w:cs="TH SarabunPSK"/>
                <w:cs/>
              </w:rPr>
              <w:t xml:space="preserve">จิตวิทยาการใช้ชีวิต ฯลฯ) </w:t>
            </w:r>
            <w:r w:rsidRPr="0023238C">
              <w:rPr>
                <w:rFonts w:ascii="TH SarabunPSK" w:hAnsi="TH SarabunPSK" w:cs="TH SarabunPSK"/>
                <w:cs/>
              </w:rPr>
              <w:t>หรือสอดคล้องนโยบายภาครัฐ หรือทิศทางของประเทศ</w:t>
            </w:r>
            <w:r w:rsidR="00E328F1" w:rsidRPr="0023238C">
              <w:rPr>
                <w:rFonts w:ascii="TH SarabunPSK" w:hAnsi="TH SarabunPSK" w:cs="TH SarabunPSK"/>
                <w:cs/>
              </w:rPr>
              <w:t xml:space="preserve"> </w:t>
            </w:r>
          </w:p>
        </w:tc>
      </w:tr>
      <w:tr w:rsidR="00216F89" w:rsidRPr="0023238C" w:rsidTr="00850F63">
        <w:tc>
          <w:tcPr>
            <w:tcW w:w="9635" w:type="dxa"/>
            <w:gridSpan w:val="2"/>
          </w:tcPr>
          <w:p w:rsidR="00216F89" w:rsidRPr="0023238C" w:rsidRDefault="00743B7A" w:rsidP="00216F89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lastRenderedPageBreak/>
              <w:t>5</w:t>
            </w:r>
            <w:r w:rsidR="00216F89"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. </w:t>
            </w:r>
            <w:r w:rsidR="00216F89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หตุผล ความจำเป็น ที่ควรสนับสนุนการพัฒนารายวิชานี้เป็นรายวิชาในระบบ</w:t>
            </w:r>
            <w:r w:rsidR="00216F89"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Thai MOOC </w:t>
            </w:r>
          </w:p>
        </w:tc>
      </w:tr>
      <w:tr w:rsidR="00216F89" w:rsidRPr="0023238C" w:rsidTr="00850F63">
        <w:tc>
          <w:tcPr>
            <w:tcW w:w="9635" w:type="dxa"/>
            <w:gridSpan w:val="2"/>
          </w:tcPr>
          <w:p w:rsidR="00216F89" w:rsidRPr="0023238C" w:rsidRDefault="00216F89" w:rsidP="00216F89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216F89" w:rsidRPr="0023238C" w:rsidRDefault="00216F89" w:rsidP="00216F89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216F89" w:rsidRPr="0023238C" w:rsidRDefault="00216F89" w:rsidP="00216F89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216F89" w:rsidRPr="0023238C" w:rsidRDefault="00216F89" w:rsidP="00216F89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216F89" w:rsidRPr="0023238C" w:rsidRDefault="00216F89" w:rsidP="00216F89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216F89" w:rsidRPr="0023238C" w:rsidRDefault="00216F89" w:rsidP="00216F89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216F89" w:rsidRPr="0023238C" w:rsidRDefault="00216F89" w:rsidP="00216F89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382345" w:rsidRPr="0023238C" w:rsidTr="00850F63">
        <w:tc>
          <w:tcPr>
            <w:tcW w:w="9635" w:type="dxa"/>
            <w:gridSpan w:val="2"/>
          </w:tcPr>
          <w:p w:rsidR="00382345" w:rsidRPr="0023238C" w:rsidRDefault="00743B7A" w:rsidP="00382345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6</w:t>
            </w:r>
            <w:r w:rsidR="00382345"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. </w:t>
            </w:r>
            <w:r w:rsidR="00382345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คำอธิบายรายวิชา </w:t>
            </w:r>
            <w:r w:rsidR="00850F63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(</w:t>
            </w:r>
            <w:r w:rsidR="00382345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นำเสนอรายละเอียดเนื้อหาของรายวิชาอย่างย่อ</w:t>
            </w:r>
            <w:r w:rsidR="00850F63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</w:tr>
      <w:tr w:rsidR="00382345" w:rsidRPr="0023238C" w:rsidTr="00850F63">
        <w:tc>
          <w:tcPr>
            <w:tcW w:w="9635" w:type="dxa"/>
            <w:gridSpan w:val="2"/>
          </w:tcPr>
          <w:p w:rsidR="00382345" w:rsidRPr="0023238C" w:rsidRDefault="00382345" w:rsidP="007554CE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382345" w:rsidRPr="0023238C" w:rsidRDefault="00382345" w:rsidP="00382345">
            <w:pPr>
              <w:jc w:val="center"/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382345" w:rsidRPr="0023238C" w:rsidRDefault="00382345" w:rsidP="00382345">
            <w:pPr>
              <w:jc w:val="center"/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7A56EC" w:rsidRPr="0023238C" w:rsidRDefault="007A56EC" w:rsidP="00743B7A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7A56EC" w:rsidRPr="0023238C" w:rsidRDefault="007A56EC" w:rsidP="00382345">
            <w:pPr>
              <w:jc w:val="center"/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7A56EC" w:rsidRPr="0023238C" w:rsidRDefault="007A56EC" w:rsidP="00382345">
            <w:pPr>
              <w:jc w:val="center"/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7A56EC" w:rsidRPr="0023238C" w:rsidRDefault="007A56EC" w:rsidP="00382345">
            <w:pPr>
              <w:jc w:val="center"/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7A56EC" w:rsidRPr="0023238C" w:rsidRDefault="007A56EC" w:rsidP="00382345">
            <w:pPr>
              <w:jc w:val="center"/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7A56EC" w:rsidRPr="0023238C" w:rsidRDefault="007A56EC" w:rsidP="00382345">
            <w:pPr>
              <w:jc w:val="center"/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382345" w:rsidRPr="0023238C" w:rsidRDefault="00382345" w:rsidP="007554CE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850F63" w:rsidRPr="0023238C" w:rsidRDefault="00850F63" w:rsidP="007554CE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</w:tc>
      </w:tr>
      <w:tr w:rsidR="00382345" w:rsidRPr="0023238C" w:rsidTr="00850F63">
        <w:tc>
          <w:tcPr>
            <w:tcW w:w="9635" w:type="dxa"/>
            <w:gridSpan w:val="2"/>
          </w:tcPr>
          <w:p w:rsidR="00382345" w:rsidRPr="0023238C" w:rsidRDefault="00743B7A" w:rsidP="00920BF4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3238C">
              <w:rPr>
                <w:rFonts w:ascii="TH SarabunPSK" w:hAnsi="TH SarabunPSK" w:cs="TH SarabunPSK"/>
                <w:b/>
                <w:bCs/>
                <w:spacing w:val="4"/>
                <w:sz w:val="32"/>
                <w:szCs w:val="32"/>
              </w:rPr>
              <w:t>7</w:t>
            </w:r>
            <w:r w:rsidR="00382345" w:rsidRPr="0023238C">
              <w:rPr>
                <w:rFonts w:ascii="TH SarabunPSK" w:hAnsi="TH SarabunPSK" w:cs="TH SarabunPSK"/>
                <w:b/>
                <w:bCs/>
                <w:spacing w:val="4"/>
                <w:sz w:val="32"/>
                <w:szCs w:val="32"/>
              </w:rPr>
              <w:t xml:space="preserve">. </w:t>
            </w:r>
            <w:r w:rsidR="00382345" w:rsidRPr="0023238C">
              <w:rPr>
                <w:rFonts w:ascii="TH SarabunPSK" w:hAnsi="TH SarabunPSK" w:cs="TH SarabunPSK"/>
                <w:b/>
                <w:bCs/>
                <w:spacing w:val="4"/>
                <w:sz w:val="32"/>
                <w:szCs w:val="32"/>
                <w:cs/>
              </w:rPr>
              <w:t>วัตถุประสงค์การเรียนรู้เชิงพฤติกรรม</w:t>
            </w:r>
            <w:r w:rsidR="00382345" w:rsidRPr="0023238C">
              <w:rPr>
                <w:rFonts w:ascii="TH SarabunPSK" w:hAnsi="TH SarabunPSK" w:cs="TH SarabunPSK"/>
                <w:b/>
                <w:bCs/>
                <w:spacing w:val="4"/>
                <w:sz w:val="32"/>
                <w:szCs w:val="32"/>
              </w:rPr>
              <w:t xml:space="preserve"> </w:t>
            </w:r>
            <w:r w:rsidR="00382345" w:rsidRPr="0023238C">
              <w:rPr>
                <w:rFonts w:ascii="TH SarabunPSK" w:hAnsi="TH SarabunPSK" w:cs="TH SarabunPSK"/>
                <w:spacing w:val="4"/>
                <w:cs/>
              </w:rPr>
              <w:t>(</w:t>
            </w:r>
            <w:r w:rsidR="00CE7063" w:rsidRPr="0023238C">
              <w:rPr>
                <w:rFonts w:ascii="TH SarabunPSK" w:hAnsi="TH SarabunPSK" w:cs="TH SarabunPSK"/>
                <w:spacing w:val="4"/>
                <w:cs/>
              </w:rPr>
              <w:t xml:space="preserve">เขียนเป็น </w:t>
            </w:r>
            <w:r w:rsidR="00920BF4" w:rsidRPr="0023238C">
              <w:rPr>
                <w:rFonts w:ascii="TH SarabunPSK" w:hAnsi="TH SarabunPSK" w:cs="TH SarabunPSK"/>
                <w:spacing w:val="4"/>
              </w:rPr>
              <w:t>Behavioral objectives</w:t>
            </w:r>
            <w:r w:rsidR="00CE7063" w:rsidRPr="0023238C">
              <w:rPr>
                <w:rFonts w:ascii="TH SarabunPSK" w:hAnsi="TH SarabunPSK" w:cs="TH SarabunPSK"/>
                <w:spacing w:val="4"/>
                <w:cs/>
              </w:rPr>
              <w:t xml:space="preserve"> </w:t>
            </w:r>
            <w:r w:rsidR="00382345" w:rsidRPr="0023238C">
              <w:rPr>
                <w:rFonts w:ascii="TH SarabunPSK" w:hAnsi="TH SarabunPSK" w:cs="TH SarabunPSK"/>
                <w:spacing w:val="4"/>
                <w:cs/>
              </w:rPr>
              <w:t>ตาม</w:t>
            </w:r>
            <w:r w:rsidR="00382345" w:rsidRPr="0023238C">
              <w:rPr>
                <w:rFonts w:ascii="TH SarabunPSK" w:hAnsi="TH SarabunPSK" w:cs="TH SarabunPSK"/>
                <w:spacing w:val="4"/>
              </w:rPr>
              <w:t xml:space="preserve"> Bloom’s taxonomy</w:t>
            </w:r>
            <w:r w:rsidR="00382345" w:rsidRPr="0023238C">
              <w:rPr>
                <w:rFonts w:ascii="TH SarabunPSK" w:hAnsi="TH SarabunPSK" w:cs="TH SarabunPSK"/>
                <w:spacing w:val="4"/>
                <w:cs/>
              </w:rPr>
              <w:t xml:space="preserve"> </w:t>
            </w:r>
            <w:r w:rsidR="00920BF4" w:rsidRPr="0023238C">
              <w:rPr>
                <w:rFonts w:ascii="TH SarabunPSK" w:hAnsi="TH SarabunPSK" w:cs="TH SarabunPSK"/>
                <w:spacing w:val="4"/>
                <w:cs/>
              </w:rPr>
              <w:t xml:space="preserve">หลักๆ </w:t>
            </w:r>
            <w:r w:rsidR="0066343F" w:rsidRPr="0023238C">
              <w:rPr>
                <w:rFonts w:ascii="TH SarabunPSK" w:hAnsi="TH SarabunPSK" w:cs="TH SarabunPSK"/>
                <w:spacing w:val="4"/>
                <w:cs/>
              </w:rPr>
              <w:t xml:space="preserve">ไม่เกิน </w:t>
            </w:r>
            <w:r w:rsidR="0066343F" w:rsidRPr="0023238C">
              <w:rPr>
                <w:rFonts w:ascii="TH SarabunPSK" w:hAnsi="TH SarabunPSK" w:cs="TH SarabunPSK"/>
                <w:spacing w:val="4"/>
              </w:rPr>
              <w:t xml:space="preserve">5 </w:t>
            </w:r>
            <w:r w:rsidR="0066343F" w:rsidRPr="0023238C">
              <w:rPr>
                <w:rFonts w:ascii="TH SarabunPSK" w:hAnsi="TH SarabunPSK" w:cs="TH SarabunPSK"/>
                <w:spacing w:val="4"/>
                <w:cs/>
              </w:rPr>
              <w:t>ข้อ</w:t>
            </w:r>
            <w:r w:rsidR="00382345" w:rsidRPr="0023238C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</w:tr>
      <w:tr w:rsidR="00F93B0D" w:rsidRPr="0023238C" w:rsidTr="005E4BEE">
        <w:tc>
          <w:tcPr>
            <w:tcW w:w="9635" w:type="dxa"/>
            <w:gridSpan w:val="2"/>
          </w:tcPr>
          <w:p w:rsidR="00F93B0D" w:rsidRPr="0023238C" w:rsidRDefault="00F93B0D" w:rsidP="00F93B0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LO1 :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ผู้เรียนสามารถ</w:t>
            </w:r>
          </w:p>
        </w:tc>
      </w:tr>
      <w:tr w:rsidR="00F93B0D" w:rsidRPr="0023238C" w:rsidTr="00FD4F49">
        <w:tc>
          <w:tcPr>
            <w:tcW w:w="9635" w:type="dxa"/>
            <w:gridSpan w:val="2"/>
          </w:tcPr>
          <w:p w:rsidR="00F93B0D" w:rsidRPr="0023238C" w:rsidRDefault="00F93B0D" w:rsidP="00F93B0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t>LO2 :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ผู้เรียนสามารถ</w:t>
            </w:r>
          </w:p>
        </w:tc>
      </w:tr>
      <w:tr w:rsidR="00F93B0D" w:rsidRPr="0023238C" w:rsidTr="00CC720F">
        <w:tc>
          <w:tcPr>
            <w:tcW w:w="9635" w:type="dxa"/>
            <w:gridSpan w:val="2"/>
          </w:tcPr>
          <w:p w:rsidR="00F93B0D" w:rsidRPr="0023238C" w:rsidRDefault="00F93B0D" w:rsidP="00F93B0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LO3 :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ผู้เรียนสามารถ</w:t>
            </w:r>
          </w:p>
        </w:tc>
      </w:tr>
      <w:tr w:rsidR="00F93B0D" w:rsidRPr="0023238C" w:rsidTr="00A55CBB">
        <w:tc>
          <w:tcPr>
            <w:tcW w:w="9635" w:type="dxa"/>
            <w:gridSpan w:val="2"/>
          </w:tcPr>
          <w:p w:rsidR="00F93B0D" w:rsidRPr="0023238C" w:rsidRDefault="00F93B0D" w:rsidP="00F93B0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LO4 :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ผู้เรียนสามารถ</w:t>
            </w:r>
          </w:p>
        </w:tc>
      </w:tr>
      <w:tr w:rsidR="00F93B0D" w:rsidRPr="0023238C" w:rsidTr="00F33D32">
        <w:tc>
          <w:tcPr>
            <w:tcW w:w="9635" w:type="dxa"/>
            <w:gridSpan w:val="2"/>
          </w:tcPr>
          <w:p w:rsidR="00F93B0D" w:rsidRPr="0023238C" w:rsidRDefault="00F93B0D" w:rsidP="00F93B0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LO5 :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ผู้เรียนสามารถ</w:t>
            </w:r>
          </w:p>
        </w:tc>
      </w:tr>
      <w:tr w:rsidR="00382345" w:rsidRPr="0023238C" w:rsidTr="00850F63">
        <w:tc>
          <w:tcPr>
            <w:tcW w:w="9635" w:type="dxa"/>
            <w:gridSpan w:val="2"/>
          </w:tcPr>
          <w:p w:rsidR="00382345" w:rsidRPr="0023238C" w:rsidRDefault="00743B7A" w:rsidP="00382345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8</w:t>
            </w:r>
            <w:r w:rsidR="00382345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. จำนวนชั่วโมงการเรียนรู้</w:t>
            </w:r>
            <w:r w:rsidR="000A6C9F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ออนไลน์</w:t>
            </w:r>
            <w:r w:rsidR="00920BF4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 w:rsidR="00920BF4" w:rsidRPr="0023238C">
              <w:rPr>
                <w:rFonts w:ascii="TH SarabunPSK" w:hAnsi="TH SarabunPSK" w:cs="TH SarabunPSK"/>
                <w:cs/>
              </w:rPr>
              <w:t>(ชั่วโมงการเรียนรู้ออนไลน์ หมายถึง จำนวนระยะเวลาที่ผู้เรียนใช้ในการเรียน</w:t>
            </w:r>
            <w:r w:rsidR="003769A4" w:rsidRPr="0023238C">
              <w:rPr>
                <w:rFonts w:ascii="TH SarabunPSK" w:hAnsi="TH SarabunPSK" w:cs="TH SarabunPSK"/>
                <w:cs/>
              </w:rPr>
              <w:t xml:space="preserve">จนจบรายวิชา </w:t>
            </w:r>
            <w:r w:rsidR="003769A4" w:rsidRPr="0023238C">
              <w:rPr>
                <w:rFonts w:ascii="TH SarabunPSK" w:hAnsi="TH SarabunPSK" w:cs="TH SarabunPSK"/>
                <w:i/>
                <w:iCs/>
                <w:cs/>
              </w:rPr>
              <w:t>/กำหนดให้ 1 รายวิชามีเนื้อหาไม่มากกว่า 12 ชั่วโมงการเรียนรู้ และสัปดาห์เรียนไม่มากกว่า 6 สัปดาห์)</w:t>
            </w:r>
          </w:p>
        </w:tc>
      </w:tr>
      <w:tr w:rsidR="00382345" w:rsidRPr="0023238C" w:rsidTr="007A56EC">
        <w:tc>
          <w:tcPr>
            <w:tcW w:w="3827" w:type="dxa"/>
          </w:tcPr>
          <w:p w:rsidR="00382345" w:rsidRPr="0023238C" w:rsidRDefault="00631993" w:rsidP="0038234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="00382345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จำนวนชั่วโมงการเรียนรู้ทั้งหมด</w:t>
            </w:r>
          </w:p>
        </w:tc>
        <w:tc>
          <w:tcPr>
            <w:tcW w:w="5808" w:type="dxa"/>
          </w:tcPr>
          <w:p w:rsidR="00382345" w:rsidRPr="0023238C" w:rsidRDefault="003769A4" w:rsidP="003769A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  ............ ชั่วโมงการเรียนรู้</w:t>
            </w:r>
          </w:p>
        </w:tc>
      </w:tr>
      <w:tr w:rsidR="00382345" w:rsidRPr="0023238C" w:rsidTr="007A56EC">
        <w:tc>
          <w:tcPr>
            <w:tcW w:w="3827" w:type="dxa"/>
          </w:tcPr>
          <w:p w:rsidR="00382345" w:rsidRPr="0023238C" w:rsidRDefault="00631993" w:rsidP="0038234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="00382345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จำนวนชั่วโมงการเรียนรู้ต่อสัปดาห์</w:t>
            </w:r>
          </w:p>
        </w:tc>
        <w:tc>
          <w:tcPr>
            <w:tcW w:w="5808" w:type="dxa"/>
          </w:tcPr>
          <w:p w:rsidR="00382345" w:rsidRPr="0023238C" w:rsidRDefault="003769A4" w:rsidP="003769A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  ............. ชั่วโมงการเรียนรู้/ต่อสัปดาห์</w:t>
            </w:r>
          </w:p>
        </w:tc>
      </w:tr>
      <w:tr w:rsidR="000A6C9F" w:rsidRPr="0023238C" w:rsidTr="00850F63">
        <w:tc>
          <w:tcPr>
            <w:tcW w:w="9635" w:type="dxa"/>
            <w:gridSpan w:val="2"/>
          </w:tcPr>
          <w:p w:rsidR="000A6C9F" w:rsidRPr="0023238C" w:rsidRDefault="00743B7A" w:rsidP="000A6C9F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9</w:t>
            </w:r>
            <w:r w:rsidR="000A6C9F"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. </w:t>
            </w:r>
            <w:r w:rsidR="000A6C9F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ภาษาที่ใช้ในการสอนผ่านระบบออนไลน์</w:t>
            </w:r>
          </w:p>
        </w:tc>
      </w:tr>
      <w:tr w:rsidR="000A6C9F" w:rsidRPr="0023238C" w:rsidTr="00850F63">
        <w:tc>
          <w:tcPr>
            <w:tcW w:w="9635" w:type="dxa"/>
            <w:gridSpan w:val="2"/>
          </w:tcPr>
          <w:p w:rsidR="000A6C9F" w:rsidRPr="0023238C" w:rsidRDefault="00631993" w:rsidP="000A6C9F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ภาษาไทย                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ภาษาอังกฤษ            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ภาษาอื่น ๆ (ระบุ)  ..............................................</w:t>
            </w:r>
          </w:p>
        </w:tc>
      </w:tr>
      <w:tr w:rsidR="000A6C9F" w:rsidRPr="0023238C" w:rsidTr="00850F63">
        <w:tc>
          <w:tcPr>
            <w:tcW w:w="9635" w:type="dxa"/>
            <w:gridSpan w:val="2"/>
          </w:tcPr>
          <w:p w:rsidR="000A6C9F" w:rsidRPr="0023238C" w:rsidRDefault="00743B7A" w:rsidP="000A6C9F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0</w:t>
            </w:r>
            <w:r w:rsidR="000A6C9F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. ระดับของเนื้อหารายวิชา</w:t>
            </w:r>
            <w:r w:rsidR="004437A3"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="004437A3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เลือกได้มากกว่า </w:t>
            </w:r>
            <w:r w:rsidR="004437A3" w:rsidRPr="0023238C">
              <w:rPr>
                <w:rFonts w:ascii="TH SarabunPSK" w:hAnsi="TH SarabunPSK" w:cs="TH SarabunPSK"/>
                <w:sz w:val="32"/>
                <w:szCs w:val="32"/>
              </w:rPr>
              <w:t xml:space="preserve">1 </w:t>
            </w:r>
            <w:r w:rsidR="004437A3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ข้อ)</w:t>
            </w:r>
          </w:p>
        </w:tc>
      </w:tr>
      <w:tr w:rsidR="000A6C9F" w:rsidRPr="0023238C" w:rsidTr="00850F63">
        <w:tc>
          <w:tcPr>
            <w:tcW w:w="9635" w:type="dxa"/>
            <w:gridSpan w:val="2"/>
          </w:tcPr>
          <w:p w:rsidR="000A6C9F" w:rsidRPr="0023238C" w:rsidRDefault="00631993" w:rsidP="000A6C9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ประถมศึกษา 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มัธยมต้น  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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มัธยมปลาย    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ิญญาตรี    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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ิญญาโท  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ปริญญาเอก     </w:t>
            </w:r>
          </w:p>
          <w:p w:rsidR="004F6053" w:rsidRPr="0023238C" w:rsidRDefault="00631993" w:rsidP="000A6C9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="001C048B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1C048B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ความรู้ทั่วไป</w:t>
            </w:r>
            <w:r w:rsidR="001C048B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1C048B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1C048B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 วิชาชีพ (ระบุ)  ................................</w:t>
            </w:r>
            <w:r w:rsidR="001C048B" w:rsidRPr="0023238C">
              <w:rPr>
                <w:rFonts w:ascii="TH SarabunPSK" w:hAnsi="TH SarabunPSK" w:cs="TH SarabunPSK"/>
                <w:sz w:val="32"/>
                <w:szCs w:val="32"/>
              </w:rPr>
              <w:t>.................................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.............................................. </w:t>
            </w:r>
          </w:p>
          <w:p w:rsidR="000A6C9F" w:rsidRPr="0023238C" w:rsidRDefault="004F6053" w:rsidP="000A6C9F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เป็นส่วนหนึ่งของรายวิชา (ระบุ)....................................................................................</w:t>
            </w:r>
            <w:r w:rsidR="00FF6C0B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.........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0A6C9F" w:rsidRPr="0023238C"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</w:p>
        </w:tc>
      </w:tr>
      <w:tr w:rsidR="004437A3" w:rsidRPr="0023238C" w:rsidTr="00850F63">
        <w:tc>
          <w:tcPr>
            <w:tcW w:w="9635" w:type="dxa"/>
            <w:gridSpan w:val="2"/>
          </w:tcPr>
          <w:p w:rsidR="004437A3" w:rsidRPr="0023238C" w:rsidRDefault="00743B7A" w:rsidP="004437A3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lastRenderedPageBreak/>
              <w:t>11</w:t>
            </w:r>
            <w:r w:rsidR="004437A3"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. </w:t>
            </w:r>
            <w:r w:rsidR="004437A3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ะดับความยากของเนื้อหารายวิชา</w:t>
            </w:r>
          </w:p>
        </w:tc>
      </w:tr>
      <w:tr w:rsidR="004437A3" w:rsidRPr="0023238C" w:rsidTr="00850F63">
        <w:tc>
          <w:tcPr>
            <w:tcW w:w="9635" w:type="dxa"/>
            <w:gridSpan w:val="2"/>
          </w:tcPr>
          <w:p w:rsidR="004437A3" w:rsidRPr="0023238C" w:rsidRDefault="004437A3" w:rsidP="00D81D7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 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เบื้องต้น               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ขั้นกลาง                    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ขั้นสูง</w:t>
            </w:r>
          </w:p>
        </w:tc>
      </w:tr>
      <w:tr w:rsidR="004437A3" w:rsidRPr="0023238C" w:rsidTr="00850F63">
        <w:tc>
          <w:tcPr>
            <w:tcW w:w="9635" w:type="dxa"/>
            <w:gridSpan w:val="2"/>
          </w:tcPr>
          <w:p w:rsidR="004437A3" w:rsidRPr="0023238C" w:rsidRDefault="00743B7A" w:rsidP="00D81D78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2</w:t>
            </w:r>
            <w:r w:rsidR="004437A3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. กลุ่มผู้เรียนเป้าหมายของรายวิชา </w:t>
            </w:r>
          </w:p>
        </w:tc>
      </w:tr>
      <w:tr w:rsidR="004437A3" w:rsidRPr="0023238C" w:rsidTr="00850F63">
        <w:tc>
          <w:tcPr>
            <w:tcW w:w="9635" w:type="dxa"/>
            <w:gridSpan w:val="2"/>
          </w:tcPr>
          <w:p w:rsidR="00920BF4" w:rsidRPr="0023238C" w:rsidRDefault="00FA67C2" w:rsidP="004437A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ระบุกลุ่มเป้าหมายที่ชัดเจน</w:t>
            </w:r>
            <w:r w:rsidR="004437A3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4437A3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..........................................................</w:t>
            </w:r>
            <w:r w:rsidR="004437A3" w:rsidRPr="0023238C">
              <w:rPr>
                <w:rFonts w:ascii="TH SarabunPSK" w:hAnsi="TH SarabunPSK" w:cs="TH SarabunPSK"/>
                <w:sz w:val="32"/>
                <w:szCs w:val="32"/>
              </w:rPr>
              <w:t>..........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t>..........................................</w:t>
            </w:r>
          </w:p>
          <w:p w:rsidR="00FA67C2" w:rsidRPr="0023238C" w:rsidRDefault="00FA67C2" w:rsidP="00FA67C2">
            <w:pPr>
              <w:ind w:left="300"/>
              <w:rPr>
                <w:rFonts w:ascii="TH SarabunPSK" w:hAnsi="TH SarabunPSK" w:cs="TH SarabunPSK"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</w:rPr>
              <w:t>…………………………………………………………………………………………………………………………………………………………..</w:t>
            </w:r>
          </w:p>
          <w:p w:rsidR="00FA67C2" w:rsidRPr="0023238C" w:rsidRDefault="00FA67C2" w:rsidP="00FA67C2">
            <w:pPr>
              <w:ind w:left="300"/>
              <w:rPr>
                <w:rFonts w:ascii="TH SarabunPSK" w:hAnsi="TH SarabunPSK" w:cs="TH SarabunPSK"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</w:rPr>
              <w:t>…………………………………………………………………………………………………………………………………………………………..</w:t>
            </w:r>
          </w:p>
          <w:p w:rsidR="00FA67C2" w:rsidRPr="0023238C" w:rsidRDefault="00FA67C2" w:rsidP="00FA67C2">
            <w:pPr>
              <w:ind w:left="30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ประมาณการจำนวนผู้เรียนกลุ่มเป้าหมาย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 …………………………………………………………………………………………</w:t>
            </w:r>
            <w:r w:rsidR="00A25F76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คน</w:t>
            </w:r>
          </w:p>
        </w:tc>
      </w:tr>
      <w:tr w:rsidR="004437A3" w:rsidRPr="0023238C" w:rsidTr="00850F63">
        <w:tc>
          <w:tcPr>
            <w:tcW w:w="9635" w:type="dxa"/>
            <w:gridSpan w:val="2"/>
          </w:tcPr>
          <w:p w:rsidR="004437A3" w:rsidRPr="0023238C" w:rsidRDefault="004437A3" w:rsidP="004437A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</w:t>
            </w:r>
            <w:r w:rsidR="00743B7A"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3</w:t>
            </w: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.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นำผลการเรียนรู้ไปใช้ประโยชน์</w:t>
            </w:r>
            <w:r w:rsidR="00202E2C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 w:rsidR="00202E2C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เลือกได้มากกว่า </w:t>
            </w:r>
            <w:r w:rsidR="00202E2C" w:rsidRPr="0023238C">
              <w:rPr>
                <w:rFonts w:ascii="TH SarabunPSK" w:hAnsi="TH SarabunPSK" w:cs="TH SarabunPSK"/>
                <w:sz w:val="32"/>
                <w:szCs w:val="32"/>
              </w:rPr>
              <w:t xml:space="preserve">1 </w:t>
            </w:r>
            <w:r w:rsidR="00202E2C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ข้อ)</w:t>
            </w:r>
          </w:p>
        </w:tc>
      </w:tr>
      <w:tr w:rsidR="004437A3" w:rsidRPr="0023238C" w:rsidTr="00850F63">
        <w:tc>
          <w:tcPr>
            <w:tcW w:w="9635" w:type="dxa"/>
            <w:gridSpan w:val="2"/>
          </w:tcPr>
          <w:p w:rsidR="004437A3" w:rsidRPr="0023238C" w:rsidRDefault="004437A3" w:rsidP="004437A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สามารถนำไปนับเป็นหน่วยกิตศึกษาต่อเนื่องวิชาชีพ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..............................................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t>.........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br/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เป็นส่วนหนึ่งของรายวิชาในหลักสูตรปกติ วิชา ...................................................................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t>..................</w:t>
            </w:r>
          </w:p>
          <w:p w:rsidR="004437A3" w:rsidRPr="0023238C" w:rsidRDefault="004437A3" w:rsidP="004437A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เรียนเพื่อเข้าสู่การประเมินคุณวุฒิวิชาชีพ วิชาชีพ ......................................................... ระดับ ............</w:t>
            </w:r>
          </w:p>
          <w:p w:rsidR="004437A3" w:rsidRPr="0023238C" w:rsidRDefault="004437A3" w:rsidP="004437A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เรียนเพื่อพัฒนาองค์ความรู้ส่วนบุคคล</w:t>
            </w:r>
          </w:p>
          <w:p w:rsidR="004437A3" w:rsidRPr="0023238C" w:rsidRDefault="004437A3" w:rsidP="00D81D7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อื่น ๆ (โปรดระบุ) 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t>……………………………………………………………………………………….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...........</w:t>
            </w:r>
          </w:p>
        </w:tc>
      </w:tr>
      <w:tr w:rsidR="004437A3" w:rsidRPr="0023238C" w:rsidTr="00850F63">
        <w:tc>
          <w:tcPr>
            <w:tcW w:w="9635" w:type="dxa"/>
            <w:gridSpan w:val="2"/>
          </w:tcPr>
          <w:p w:rsidR="004437A3" w:rsidRPr="0023238C" w:rsidRDefault="004437A3" w:rsidP="00202E2C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1</w:t>
            </w:r>
            <w:r w:rsidR="00743B7A"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4</w:t>
            </w: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. ความรู้พื้นฐาน</w:t>
            </w:r>
            <w:r w:rsidR="00202E2C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ที่ผู้</w:t>
            </w: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นใจเรียนวิชานี้ต้องมีมาก่อน</w:t>
            </w: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(หากมี)</w:t>
            </w:r>
          </w:p>
        </w:tc>
      </w:tr>
      <w:tr w:rsidR="004437A3" w:rsidRPr="0023238C" w:rsidTr="00850F63">
        <w:tc>
          <w:tcPr>
            <w:tcW w:w="9635" w:type="dxa"/>
            <w:gridSpan w:val="2"/>
          </w:tcPr>
          <w:p w:rsidR="004437A3" w:rsidRPr="0023238C" w:rsidRDefault="004437A3" w:rsidP="004437A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t>……………………………………………………………………………………….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...............................................</w:t>
            </w:r>
          </w:p>
          <w:p w:rsidR="004437A3" w:rsidRPr="0023238C" w:rsidRDefault="004437A3" w:rsidP="004437A3">
            <w:pPr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</w:rPr>
              <w:t>……………………………………………………………………………………….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...............................................</w:t>
            </w:r>
          </w:p>
        </w:tc>
      </w:tr>
      <w:tr w:rsidR="004437A3" w:rsidRPr="0023238C" w:rsidTr="008B38E1">
        <w:tc>
          <w:tcPr>
            <w:tcW w:w="9635" w:type="dxa"/>
            <w:gridSpan w:val="2"/>
          </w:tcPr>
          <w:p w:rsidR="004437A3" w:rsidRPr="0023238C" w:rsidRDefault="00743B7A" w:rsidP="004437A3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23238C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15. </w:t>
            </w:r>
            <w:r w:rsidR="004437A3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อกสารประกอบอื่น ๆ ที่ส่งมาด้วย</w:t>
            </w:r>
            <w:r w:rsidR="00202E2C" w:rsidRPr="0023238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(ขอให้ส่งทุกแบบฟอร์ม)</w:t>
            </w:r>
          </w:p>
        </w:tc>
      </w:tr>
      <w:tr w:rsidR="004437A3" w:rsidRPr="0023238C" w:rsidTr="003769A4">
        <w:trPr>
          <w:trHeight w:val="1430"/>
        </w:trPr>
        <w:tc>
          <w:tcPr>
            <w:tcW w:w="9635" w:type="dxa"/>
            <w:gridSpan w:val="2"/>
          </w:tcPr>
          <w:p w:rsidR="004437A3" w:rsidRPr="0023238C" w:rsidRDefault="004437A3" w:rsidP="004437A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C357A6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แบบฟอร์ม</w:t>
            </w:r>
            <w:r w:rsidR="00DB558D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เสนอ</w:t>
            </w:r>
            <w:r w:rsidR="00C357A6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โครงสร้างเนื้อหารายวิชา</w:t>
            </w:r>
          </w:p>
          <w:p w:rsidR="004437A3" w:rsidRPr="0023238C" w:rsidRDefault="004437A3" w:rsidP="004437A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A110E8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แบบฟอร์มแสดงข้อมูลผู้เชี่ยวชาญ</w:t>
            </w:r>
            <w:r w:rsidR="00A110E8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A110E8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ผู้ทรงคุณวุฒิ</w:t>
            </w:r>
            <w:r w:rsidR="00A110E8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A110E8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และทีมพัฒนารายวิชา</w:t>
            </w:r>
            <w:r w:rsidR="00C357A6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:rsidR="004437A3" w:rsidRPr="0023238C" w:rsidRDefault="004437A3" w:rsidP="004437A3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3238C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sym w:font="Symbol" w:char="F07F"/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3769A4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C357A6" w:rsidRPr="0023238C">
              <w:rPr>
                <w:rFonts w:ascii="TH SarabunPSK" w:hAnsi="TH SarabunPSK" w:cs="TH SarabunPSK"/>
                <w:sz w:val="32"/>
                <w:szCs w:val="32"/>
                <w:cs/>
              </w:rPr>
              <w:t>แบบฟอร์มประวัติย่อของผู้รับผิดชอบรายวิชา (</w:t>
            </w:r>
            <w:r w:rsidR="00C357A6" w:rsidRPr="0023238C">
              <w:rPr>
                <w:rFonts w:ascii="TH SarabunPSK" w:hAnsi="TH SarabunPSK" w:cs="TH SarabunPSK"/>
                <w:sz w:val="32"/>
                <w:szCs w:val="32"/>
              </w:rPr>
              <w:t>CV)</w:t>
            </w:r>
          </w:p>
          <w:p w:rsidR="004437A3" w:rsidRPr="0023238C" w:rsidRDefault="004437A3" w:rsidP="004437A3">
            <w:pPr>
              <w:jc w:val="center"/>
              <w:rPr>
                <w:rFonts w:ascii="TH SarabunPSK" w:hAnsi="TH SarabunPSK" w:cs="TH SarabunPSK"/>
                <w:b/>
                <w:bCs/>
                <w:sz w:val="12"/>
                <w:szCs w:val="12"/>
              </w:rPr>
            </w:pPr>
          </w:p>
        </w:tc>
      </w:tr>
    </w:tbl>
    <w:p w:rsidR="00DE122C" w:rsidRPr="0023238C" w:rsidRDefault="00DE122C" w:rsidP="00191F82">
      <w:pPr>
        <w:rPr>
          <w:rFonts w:ascii="TH SarabunPSK" w:hAnsi="TH SarabunPSK" w:cs="TH SarabunPSK"/>
          <w:b/>
          <w:bCs/>
          <w:sz w:val="28"/>
        </w:rPr>
      </w:pPr>
    </w:p>
    <w:p w:rsidR="00743B7A" w:rsidRPr="0023238C" w:rsidRDefault="00743B7A" w:rsidP="00191F82">
      <w:pPr>
        <w:rPr>
          <w:rFonts w:ascii="TH SarabunPSK" w:hAnsi="TH SarabunPSK" w:cs="TH SarabunPSK"/>
          <w:b/>
          <w:bCs/>
          <w:sz w:val="28"/>
        </w:rPr>
      </w:pPr>
    </w:p>
    <w:p w:rsidR="00743B7A" w:rsidRPr="0023238C" w:rsidRDefault="00743B7A" w:rsidP="00191F82">
      <w:pPr>
        <w:rPr>
          <w:rFonts w:ascii="TH SarabunPSK" w:hAnsi="TH SarabunPSK" w:cs="TH SarabunPSK"/>
          <w:b/>
          <w:bCs/>
          <w:sz w:val="28"/>
        </w:rPr>
      </w:pPr>
    </w:p>
    <w:p w:rsidR="007554CE" w:rsidRPr="0023238C" w:rsidRDefault="007554CE" w:rsidP="007554CE">
      <w:pPr>
        <w:spacing w:line="276" w:lineRule="auto"/>
        <w:ind w:left="2880"/>
        <w:rPr>
          <w:rFonts w:ascii="TH SarabunPSK" w:hAnsi="TH SarabunPSK" w:cs="TH SarabunPSK"/>
          <w:sz w:val="32"/>
          <w:szCs w:val="32"/>
        </w:rPr>
      </w:pPr>
      <w:r w:rsidRPr="0023238C">
        <w:rPr>
          <w:rFonts w:ascii="TH SarabunPSK" w:hAnsi="TH SarabunPSK" w:cs="TH SarabunPSK"/>
          <w:sz w:val="32"/>
          <w:szCs w:val="32"/>
          <w:cs/>
        </w:rPr>
        <w:t xml:space="preserve">ลงชื่อ </w:t>
      </w:r>
      <w:r w:rsidRPr="0023238C">
        <w:rPr>
          <w:rFonts w:ascii="TH SarabunPSK" w:hAnsi="TH SarabunPSK" w:cs="TH SarabunPSK"/>
          <w:sz w:val="32"/>
          <w:szCs w:val="32"/>
        </w:rPr>
        <w:t>……</w:t>
      </w:r>
      <w:r w:rsidRPr="0023238C">
        <w:rPr>
          <w:rFonts w:ascii="TH SarabunPSK" w:hAnsi="TH SarabunPSK" w:cs="TH SarabunPSK"/>
          <w:sz w:val="32"/>
          <w:szCs w:val="32"/>
          <w:cs/>
        </w:rPr>
        <w:t>....................................................... ผู้</w:t>
      </w:r>
      <w:r w:rsidR="00743B7A" w:rsidRPr="0023238C">
        <w:rPr>
          <w:rFonts w:ascii="TH SarabunPSK" w:hAnsi="TH SarabunPSK" w:cs="TH SarabunPSK"/>
          <w:sz w:val="32"/>
          <w:szCs w:val="32"/>
          <w:cs/>
        </w:rPr>
        <w:t>รับผิดชอบ</w:t>
      </w:r>
      <w:r w:rsidRPr="0023238C">
        <w:rPr>
          <w:rFonts w:ascii="TH SarabunPSK" w:hAnsi="TH SarabunPSK" w:cs="TH SarabunPSK"/>
          <w:sz w:val="32"/>
          <w:szCs w:val="32"/>
          <w:cs/>
        </w:rPr>
        <w:t>รายวิชา</w:t>
      </w:r>
    </w:p>
    <w:p w:rsidR="007554CE" w:rsidRPr="0023238C" w:rsidRDefault="007554CE" w:rsidP="007554CE">
      <w:pPr>
        <w:spacing w:line="276" w:lineRule="auto"/>
        <w:ind w:left="2880"/>
        <w:rPr>
          <w:rFonts w:ascii="TH SarabunPSK" w:hAnsi="TH SarabunPSK" w:cs="TH SarabunPSK"/>
          <w:sz w:val="32"/>
          <w:szCs w:val="32"/>
        </w:rPr>
      </w:pPr>
      <w:r w:rsidRPr="0023238C">
        <w:rPr>
          <w:rFonts w:ascii="TH SarabunPSK" w:hAnsi="TH SarabunPSK" w:cs="TH SarabunPSK"/>
          <w:sz w:val="32"/>
          <w:szCs w:val="32"/>
          <w:cs/>
        </w:rPr>
        <w:t xml:space="preserve">       (</w:t>
      </w:r>
      <w:r w:rsidRPr="0023238C">
        <w:rPr>
          <w:rFonts w:ascii="TH SarabunPSK" w:hAnsi="TH SarabunPSK" w:cs="TH SarabunPSK"/>
          <w:sz w:val="32"/>
          <w:szCs w:val="32"/>
        </w:rPr>
        <w:t>……</w:t>
      </w:r>
      <w:r w:rsidRPr="0023238C">
        <w:rPr>
          <w:rFonts w:ascii="TH SarabunPSK" w:hAnsi="TH SarabunPSK" w:cs="TH SarabunPSK"/>
          <w:sz w:val="32"/>
          <w:szCs w:val="32"/>
          <w:cs/>
        </w:rPr>
        <w:t>.......................................................)</w:t>
      </w:r>
    </w:p>
    <w:p w:rsidR="006526E4" w:rsidRPr="0023238C" w:rsidRDefault="005346FB" w:rsidP="005346FB">
      <w:pPr>
        <w:spacing w:line="276" w:lineRule="auto"/>
        <w:ind w:left="2880"/>
        <w:rPr>
          <w:rFonts w:ascii="TH SarabunPSK" w:hAnsi="TH SarabunPSK" w:cs="TH SarabunPSK"/>
          <w:sz w:val="32"/>
          <w:szCs w:val="32"/>
        </w:rPr>
      </w:pPr>
      <w:r w:rsidRPr="0023238C">
        <w:rPr>
          <w:rFonts w:ascii="TH SarabunPSK" w:hAnsi="TH SarabunPSK" w:cs="TH SarabunPSK"/>
          <w:sz w:val="32"/>
          <w:szCs w:val="32"/>
          <w:cs/>
        </w:rPr>
        <w:t xml:space="preserve">วันที่  </w:t>
      </w:r>
      <w:r w:rsidRPr="0023238C">
        <w:rPr>
          <w:rFonts w:ascii="TH SarabunPSK" w:hAnsi="TH SarabunPSK" w:cs="TH SarabunPSK"/>
          <w:sz w:val="32"/>
          <w:szCs w:val="32"/>
        </w:rPr>
        <w:t>……</w:t>
      </w:r>
      <w:r w:rsidRPr="0023238C">
        <w:rPr>
          <w:rFonts w:ascii="TH SarabunPSK" w:hAnsi="TH SarabunPSK" w:cs="TH SarabunPSK"/>
          <w:sz w:val="32"/>
          <w:szCs w:val="32"/>
          <w:cs/>
        </w:rPr>
        <w:t>.......................................................</w:t>
      </w:r>
    </w:p>
    <w:sectPr w:rsidR="006526E4" w:rsidRPr="0023238C" w:rsidSect="00EC1AD2">
      <w:headerReference w:type="even" r:id="rId8"/>
      <w:headerReference w:type="default" r:id="rId9"/>
      <w:foot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21C5" w:rsidRDefault="001821C5" w:rsidP="001C048B">
      <w:r>
        <w:separator/>
      </w:r>
    </w:p>
  </w:endnote>
  <w:endnote w:type="continuationSeparator" w:id="0">
    <w:p w:rsidR="001821C5" w:rsidRDefault="001821C5" w:rsidP="001C0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048B" w:rsidRPr="0023238C" w:rsidRDefault="001C048B">
    <w:pPr>
      <w:pStyle w:val="a8"/>
      <w:rPr>
        <w:rFonts w:ascii="TH SarabunPSK" w:hAnsi="TH SarabunPSK" w:cs="TH SarabunPSK"/>
        <w:sz w:val="28"/>
        <w:szCs w:val="28"/>
      </w:rPr>
    </w:pPr>
    <w:r w:rsidRPr="0023238C">
      <w:rPr>
        <w:rFonts w:ascii="TH SarabunPSK" w:hAnsi="TH SarabunPSK" w:cs="TH SarabunPSK"/>
        <w:sz w:val="28"/>
        <w:szCs w:val="28"/>
        <w:cs/>
      </w:rPr>
      <w:t>โครงการมหาวิทยาลัยไซเบอร์ไทย สำนักงานคณะกรรมการการอุดมศึกษา</w:t>
    </w:r>
    <w:r w:rsidR="00FF6A29" w:rsidRPr="0023238C">
      <w:rPr>
        <w:rFonts w:ascii="TH SarabunPSK" w:hAnsi="TH SarabunPSK" w:cs="TH SarabunPSK"/>
        <w:sz w:val="28"/>
        <w:szCs w:val="28"/>
      </w:rPr>
      <w:tab/>
    </w:r>
    <w:r w:rsidR="006F268A" w:rsidRPr="0023238C">
      <w:rPr>
        <w:rFonts w:ascii="TH SarabunPSK" w:hAnsi="TH SarabunPSK" w:cs="TH SarabunPSK"/>
        <w:sz w:val="28"/>
        <w:szCs w:val="28"/>
      </w:rPr>
      <w:t>(</w:t>
    </w:r>
    <w:r w:rsidR="006F268A" w:rsidRPr="0023238C">
      <w:rPr>
        <w:rFonts w:ascii="TH SarabunPSK" w:hAnsi="TH SarabunPSK" w:cs="TH SarabunPSK"/>
        <w:sz w:val="28"/>
        <w:szCs w:val="28"/>
        <w:cs/>
      </w:rPr>
      <w:t xml:space="preserve">ปรับปรุง </w:t>
    </w:r>
    <w:r w:rsidR="006F268A" w:rsidRPr="0023238C">
      <w:rPr>
        <w:rFonts w:ascii="TH SarabunPSK" w:hAnsi="TH SarabunPSK" w:cs="TH SarabunPSK"/>
        <w:sz w:val="28"/>
        <w:szCs w:val="28"/>
      </w:rPr>
      <w:t xml:space="preserve">2 </w:t>
    </w:r>
    <w:r w:rsidR="006F268A" w:rsidRPr="0023238C">
      <w:rPr>
        <w:rFonts w:ascii="TH SarabunPSK" w:hAnsi="TH SarabunPSK" w:cs="TH SarabunPSK"/>
        <w:sz w:val="28"/>
        <w:szCs w:val="28"/>
        <w:cs/>
      </w:rPr>
      <w:t xml:space="preserve">มี.ค. </w:t>
    </w:r>
    <w:r w:rsidR="006F268A" w:rsidRPr="0023238C">
      <w:rPr>
        <w:rFonts w:ascii="TH SarabunPSK" w:hAnsi="TH SarabunPSK" w:cs="TH SarabunPSK"/>
        <w:sz w:val="28"/>
        <w:szCs w:val="28"/>
      </w:rPr>
      <w:t>2561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21C5" w:rsidRDefault="001821C5" w:rsidP="001C048B">
      <w:r>
        <w:separator/>
      </w:r>
    </w:p>
  </w:footnote>
  <w:footnote w:type="continuationSeparator" w:id="0">
    <w:p w:rsidR="001821C5" w:rsidRDefault="001821C5" w:rsidP="001C04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a"/>
      </w:rPr>
      <w:id w:val="-876696407"/>
      <w:docPartObj>
        <w:docPartGallery w:val="Page Numbers (Top of Page)"/>
        <w:docPartUnique/>
      </w:docPartObj>
    </w:sdtPr>
    <w:sdtEndPr>
      <w:rPr>
        <w:rStyle w:val="aa"/>
      </w:rPr>
    </w:sdtEndPr>
    <w:sdtContent>
      <w:p w:rsidR="001C048B" w:rsidRDefault="00DE5A4F" w:rsidP="00BC7491">
        <w:pPr>
          <w:pStyle w:val="a6"/>
          <w:framePr w:wrap="none" w:vAnchor="text" w:hAnchor="margin" w:xAlign="right" w:y="1"/>
          <w:rPr>
            <w:rStyle w:val="aa"/>
          </w:rPr>
        </w:pPr>
        <w:r>
          <w:rPr>
            <w:rStyle w:val="aa"/>
          </w:rPr>
          <w:fldChar w:fldCharType="begin"/>
        </w:r>
        <w:r w:rsidR="001C048B"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:rsidR="001C048B" w:rsidRDefault="001C048B" w:rsidP="001C048B">
    <w:pPr>
      <w:pStyle w:val="a6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a"/>
        <w:rFonts w:ascii="TH SarabunPSK" w:hAnsi="TH SarabunPSK" w:cs="TH SarabunPSK"/>
        <w:sz w:val="28"/>
        <w:szCs w:val="28"/>
      </w:rPr>
      <w:id w:val="858239130"/>
      <w:docPartObj>
        <w:docPartGallery w:val="Page Numbers (Top of Page)"/>
        <w:docPartUnique/>
      </w:docPartObj>
    </w:sdtPr>
    <w:sdtEndPr>
      <w:rPr>
        <w:rStyle w:val="aa"/>
      </w:rPr>
    </w:sdtEndPr>
    <w:sdtContent>
      <w:p w:rsidR="001C048B" w:rsidRPr="0023238C" w:rsidRDefault="00DE5A4F" w:rsidP="00BC7491">
        <w:pPr>
          <w:pStyle w:val="a6"/>
          <w:framePr w:wrap="none" w:vAnchor="text" w:hAnchor="margin" w:xAlign="right" w:y="1"/>
          <w:rPr>
            <w:rStyle w:val="aa"/>
            <w:rFonts w:ascii="TH SarabunPSK" w:hAnsi="TH SarabunPSK" w:cs="TH SarabunPSK"/>
            <w:sz w:val="28"/>
            <w:szCs w:val="28"/>
          </w:rPr>
        </w:pPr>
        <w:r w:rsidRPr="0023238C">
          <w:rPr>
            <w:rStyle w:val="aa"/>
            <w:rFonts w:ascii="TH SarabunPSK" w:hAnsi="TH SarabunPSK" w:cs="TH SarabunPSK"/>
            <w:sz w:val="28"/>
            <w:szCs w:val="28"/>
          </w:rPr>
          <w:fldChar w:fldCharType="begin"/>
        </w:r>
        <w:r w:rsidR="001C048B" w:rsidRPr="0023238C">
          <w:rPr>
            <w:rStyle w:val="aa"/>
            <w:rFonts w:ascii="TH SarabunPSK" w:hAnsi="TH SarabunPSK" w:cs="TH SarabunPSK"/>
            <w:sz w:val="28"/>
            <w:szCs w:val="28"/>
          </w:rPr>
          <w:instrText xml:space="preserve"> PAGE </w:instrText>
        </w:r>
        <w:r w:rsidRPr="0023238C">
          <w:rPr>
            <w:rStyle w:val="aa"/>
            <w:rFonts w:ascii="TH SarabunPSK" w:hAnsi="TH SarabunPSK" w:cs="TH SarabunPSK"/>
            <w:sz w:val="28"/>
            <w:szCs w:val="28"/>
          </w:rPr>
          <w:fldChar w:fldCharType="separate"/>
        </w:r>
        <w:r w:rsidR="0023238C">
          <w:rPr>
            <w:rStyle w:val="aa"/>
            <w:rFonts w:ascii="TH SarabunPSK" w:hAnsi="TH SarabunPSK" w:cs="TH SarabunPSK"/>
            <w:noProof/>
            <w:sz w:val="28"/>
            <w:szCs w:val="28"/>
          </w:rPr>
          <w:t>1</w:t>
        </w:r>
        <w:r w:rsidRPr="0023238C">
          <w:rPr>
            <w:rStyle w:val="aa"/>
            <w:rFonts w:ascii="TH SarabunPSK" w:hAnsi="TH SarabunPSK" w:cs="TH SarabunPSK"/>
            <w:sz w:val="28"/>
            <w:szCs w:val="28"/>
          </w:rPr>
          <w:fldChar w:fldCharType="end"/>
        </w:r>
      </w:p>
    </w:sdtContent>
  </w:sdt>
  <w:p w:rsidR="001C048B" w:rsidRPr="0023238C" w:rsidRDefault="00032942" w:rsidP="001C048B">
    <w:pPr>
      <w:pStyle w:val="a6"/>
      <w:ind w:right="360"/>
      <w:jc w:val="right"/>
      <w:rPr>
        <w:rFonts w:ascii="TH SarabunPSK" w:hAnsi="TH SarabunPSK" w:cs="TH SarabunPSK"/>
        <w:sz w:val="28"/>
        <w:szCs w:val="28"/>
      </w:rPr>
    </w:pPr>
    <w:r w:rsidRPr="0023238C">
      <w:rPr>
        <w:rFonts w:ascii="TH SarabunPSK" w:hAnsi="TH SarabunPSK" w:cs="TH SarabunPSK"/>
        <w:sz w:val="28"/>
        <w:szCs w:val="28"/>
      </w:rPr>
      <w:t>(01-</w:t>
    </w:r>
    <w:r w:rsidR="001C048B" w:rsidRPr="0023238C">
      <w:rPr>
        <w:rFonts w:ascii="TH SarabunPSK" w:hAnsi="TH SarabunPSK" w:cs="TH SarabunPSK"/>
        <w:sz w:val="28"/>
        <w:szCs w:val="28"/>
        <w:cs/>
      </w:rPr>
      <w:t>แบบฟอร์มเสนอพัฒนารายวิชา</w:t>
    </w:r>
    <w:r w:rsidRPr="0023238C">
      <w:rPr>
        <w:rFonts w:ascii="TH SarabunPSK" w:hAnsi="TH SarabunPSK" w:cs="TH SarabunPSK"/>
        <w:sz w:val="28"/>
        <w:szCs w:val="28"/>
      </w:rPr>
      <w:t>)</w:t>
    </w:r>
    <w:r w:rsidR="001C048B" w:rsidRPr="0023238C">
      <w:rPr>
        <w:rFonts w:ascii="TH SarabunPSK" w:hAnsi="TH SarabunPSK" w:cs="TH SarabunPSK"/>
        <w:sz w:val="28"/>
        <w:szCs w:val="28"/>
        <w:cs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CF0C72"/>
    <w:multiLevelType w:val="hybridMultilevel"/>
    <w:tmpl w:val="52CE36C4"/>
    <w:lvl w:ilvl="0" w:tplc="7D3C0B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F4ED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E8D7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B8FE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F254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B270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464D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BAD0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BCB5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D3D343B"/>
    <w:multiLevelType w:val="hybridMultilevel"/>
    <w:tmpl w:val="782C98B6"/>
    <w:lvl w:ilvl="0" w:tplc="2A8CB6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E0821DE"/>
    <w:multiLevelType w:val="hybridMultilevel"/>
    <w:tmpl w:val="79426D1A"/>
    <w:lvl w:ilvl="0" w:tplc="BA340F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E12425"/>
    <w:multiLevelType w:val="hybridMultilevel"/>
    <w:tmpl w:val="782C98B6"/>
    <w:lvl w:ilvl="0" w:tplc="2A8CB6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98E321C"/>
    <w:multiLevelType w:val="hybridMultilevel"/>
    <w:tmpl w:val="782C98B6"/>
    <w:lvl w:ilvl="0" w:tplc="2A8CB6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E68300B"/>
    <w:multiLevelType w:val="hybridMultilevel"/>
    <w:tmpl w:val="8E48DE7E"/>
    <w:lvl w:ilvl="0" w:tplc="3956E93A">
      <w:start w:val="1"/>
      <w:numFmt w:val="bullet"/>
      <w:lvlText w:val="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F4ED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E8D7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B8FE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F254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B270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464D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BAD0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BCB5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EyAEJzcwtzQ1NLcyUdpeDU4uLM/DyQAstaAEM6XoIsAAAA"/>
  </w:docVars>
  <w:rsids>
    <w:rsidRoot w:val="00191F82"/>
    <w:rsid w:val="00032942"/>
    <w:rsid w:val="000A6C9F"/>
    <w:rsid w:val="000C047D"/>
    <w:rsid w:val="00107183"/>
    <w:rsid w:val="00124577"/>
    <w:rsid w:val="00157D6F"/>
    <w:rsid w:val="0017078F"/>
    <w:rsid w:val="001821C5"/>
    <w:rsid w:val="00191029"/>
    <w:rsid w:val="00191F82"/>
    <w:rsid w:val="001C048B"/>
    <w:rsid w:val="00202E2C"/>
    <w:rsid w:val="00206396"/>
    <w:rsid w:val="002108BD"/>
    <w:rsid w:val="00216F89"/>
    <w:rsid w:val="0023238C"/>
    <w:rsid w:val="00252E11"/>
    <w:rsid w:val="0027521D"/>
    <w:rsid w:val="002D10A9"/>
    <w:rsid w:val="0030273B"/>
    <w:rsid w:val="00306A7E"/>
    <w:rsid w:val="0032546F"/>
    <w:rsid w:val="003273D3"/>
    <w:rsid w:val="003545C7"/>
    <w:rsid w:val="00355FD1"/>
    <w:rsid w:val="003769A4"/>
    <w:rsid w:val="00382345"/>
    <w:rsid w:val="00414CBC"/>
    <w:rsid w:val="004167D1"/>
    <w:rsid w:val="00437198"/>
    <w:rsid w:val="004437A3"/>
    <w:rsid w:val="00480AB6"/>
    <w:rsid w:val="004D7701"/>
    <w:rsid w:val="004F1070"/>
    <w:rsid w:val="004F48D9"/>
    <w:rsid w:val="004F6053"/>
    <w:rsid w:val="0050076D"/>
    <w:rsid w:val="005346FB"/>
    <w:rsid w:val="00540A69"/>
    <w:rsid w:val="00565158"/>
    <w:rsid w:val="00573060"/>
    <w:rsid w:val="005C61F7"/>
    <w:rsid w:val="005D5CFA"/>
    <w:rsid w:val="005F4213"/>
    <w:rsid w:val="00631993"/>
    <w:rsid w:val="0066343F"/>
    <w:rsid w:val="006F268A"/>
    <w:rsid w:val="00720A9D"/>
    <w:rsid w:val="00735537"/>
    <w:rsid w:val="00743B7A"/>
    <w:rsid w:val="007554CE"/>
    <w:rsid w:val="00764C1C"/>
    <w:rsid w:val="007879A2"/>
    <w:rsid w:val="007A01F6"/>
    <w:rsid w:val="007A56EC"/>
    <w:rsid w:val="007A7828"/>
    <w:rsid w:val="00850F63"/>
    <w:rsid w:val="00857161"/>
    <w:rsid w:val="008F148D"/>
    <w:rsid w:val="00903AA1"/>
    <w:rsid w:val="00913B2D"/>
    <w:rsid w:val="00920BF4"/>
    <w:rsid w:val="009444A0"/>
    <w:rsid w:val="00980066"/>
    <w:rsid w:val="009C768F"/>
    <w:rsid w:val="00A10F22"/>
    <w:rsid w:val="00A110E8"/>
    <w:rsid w:val="00A25F76"/>
    <w:rsid w:val="00A55910"/>
    <w:rsid w:val="00AA1052"/>
    <w:rsid w:val="00AF5635"/>
    <w:rsid w:val="00B05D9E"/>
    <w:rsid w:val="00B0752E"/>
    <w:rsid w:val="00B07E3D"/>
    <w:rsid w:val="00B44584"/>
    <w:rsid w:val="00B54B4F"/>
    <w:rsid w:val="00B72E56"/>
    <w:rsid w:val="00B93A28"/>
    <w:rsid w:val="00B95962"/>
    <w:rsid w:val="00BE195C"/>
    <w:rsid w:val="00C2440F"/>
    <w:rsid w:val="00C357A6"/>
    <w:rsid w:val="00CC09CB"/>
    <w:rsid w:val="00CC4463"/>
    <w:rsid w:val="00CE7063"/>
    <w:rsid w:val="00CF4B93"/>
    <w:rsid w:val="00D00286"/>
    <w:rsid w:val="00D11886"/>
    <w:rsid w:val="00D40C30"/>
    <w:rsid w:val="00D741DE"/>
    <w:rsid w:val="00D81D78"/>
    <w:rsid w:val="00DA02A0"/>
    <w:rsid w:val="00DB558D"/>
    <w:rsid w:val="00DC3F53"/>
    <w:rsid w:val="00DC6EA0"/>
    <w:rsid w:val="00DD541E"/>
    <w:rsid w:val="00DE122C"/>
    <w:rsid w:val="00DE5A4F"/>
    <w:rsid w:val="00DF4C76"/>
    <w:rsid w:val="00E328F1"/>
    <w:rsid w:val="00E622BF"/>
    <w:rsid w:val="00E706F6"/>
    <w:rsid w:val="00E86458"/>
    <w:rsid w:val="00E90425"/>
    <w:rsid w:val="00EC1AD2"/>
    <w:rsid w:val="00EF596C"/>
    <w:rsid w:val="00EF7CD1"/>
    <w:rsid w:val="00F30D68"/>
    <w:rsid w:val="00F93B0D"/>
    <w:rsid w:val="00FA17E1"/>
    <w:rsid w:val="00FA67C2"/>
    <w:rsid w:val="00FB1AB3"/>
    <w:rsid w:val="00FE254D"/>
    <w:rsid w:val="00FE7862"/>
    <w:rsid w:val="00FF6A29"/>
    <w:rsid w:val="00FF6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668B46-47D7-473B-8FCD-B30E763D7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91F82"/>
    <w:rPr>
      <w:rFonts w:ascii="Times New Roman" w:eastAsia="Times New Roman" w:hAnsi="Times New Roman" w:cs="Times New Roman"/>
      <w:lang w:bidi="th-TH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91F82"/>
    <w:pPr>
      <w:ind w:left="720"/>
    </w:pPr>
  </w:style>
  <w:style w:type="paragraph" w:styleId="a4">
    <w:name w:val="No Spacing"/>
    <w:uiPriority w:val="1"/>
    <w:qFormat/>
    <w:rsid w:val="00191F82"/>
    <w:rPr>
      <w:rFonts w:ascii="Calibri" w:eastAsia="Calibri" w:hAnsi="Calibri" w:cs="Cordia New"/>
      <w:sz w:val="22"/>
      <w:szCs w:val="28"/>
      <w:lang w:bidi="th-TH"/>
    </w:rPr>
  </w:style>
  <w:style w:type="table" w:styleId="a5">
    <w:name w:val="Table Grid"/>
    <w:basedOn w:val="a1"/>
    <w:uiPriority w:val="39"/>
    <w:rsid w:val="00EF7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1C048B"/>
    <w:pPr>
      <w:tabs>
        <w:tab w:val="center" w:pos="4680"/>
        <w:tab w:val="right" w:pos="9360"/>
      </w:tabs>
    </w:pPr>
    <w:rPr>
      <w:rFonts w:cs="Angsana New"/>
      <w:szCs w:val="30"/>
    </w:rPr>
  </w:style>
  <w:style w:type="character" w:customStyle="1" w:styleId="a7">
    <w:name w:val="หัวกระดาษ อักขระ"/>
    <w:basedOn w:val="a0"/>
    <w:link w:val="a6"/>
    <w:uiPriority w:val="99"/>
    <w:rsid w:val="001C048B"/>
    <w:rPr>
      <w:rFonts w:ascii="Times New Roman" w:eastAsia="Times New Roman" w:hAnsi="Times New Roman" w:cs="Angsana New"/>
      <w:szCs w:val="30"/>
      <w:lang w:bidi="th-TH"/>
    </w:rPr>
  </w:style>
  <w:style w:type="paragraph" w:styleId="a8">
    <w:name w:val="footer"/>
    <w:basedOn w:val="a"/>
    <w:link w:val="a9"/>
    <w:uiPriority w:val="99"/>
    <w:unhideWhenUsed/>
    <w:rsid w:val="001C048B"/>
    <w:pPr>
      <w:tabs>
        <w:tab w:val="center" w:pos="4680"/>
        <w:tab w:val="right" w:pos="9360"/>
      </w:tabs>
    </w:pPr>
    <w:rPr>
      <w:rFonts w:cs="Angsana New"/>
      <w:szCs w:val="30"/>
    </w:rPr>
  </w:style>
  <w:style w:type="character" w:customStyle="1" w:styleId="a9">
    <w:name w:val="ท้ายกระดาษ อักขระ"/>
    <w:basedOn w:val="a0"/>
    <w:link w:val="a8"/>
    <w:uiPriority w:val="99"/>
    <w:rsid w:val="001C048B"/>
    <w:rPr>
      <w:rFonts w:ascii="Times New Roman" w:eastAsia="Times New Roman" w:hAnsi="Times New Roman" w:cs="Angsana New"/>
      <w:szCs w:val="30"/>
      <w:lang w:bidi="th-TH"/>
    </w:rPr>
  </w:style>
  <w:style w:type="character" w:styleId="aa">
    <w:name w:val="page number"/>
    <w:basedOn w:val="a0"/>
    <w:uiPriority w:val="99"/>
    <w:semiHidden/>
    <w:unhideWhenUsed/>
    <w:rsid w:val="001C04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64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2302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55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86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43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991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71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69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36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692</Words>
  <Characters>394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oregate</cp:lastModifiedBy>
  <cp:revision>6</cp:revision>
  <cp:lastPrinted>2018-02-22T17:30:00Z</cp:lastPrinted>
  <dcterms:created xsi:type="dcterms:W3CDTF">2018-03-03T01:44:00Z</dcterms:created>
  <dcterms:modified xsi:type="dcterms:W3CDTF">2018-03-07T08:35:00Z</dcterms:modified>
</cp:coreProperties>
</file>